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50B1F" w14:textId="77777777" w:rsidR="008802EF" w:rsidRDefault="008802EF" w:rsidP="00613EFC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2DF7C43E" w14:textId="11E4FC89" w:rsidR="005B6066" w:rsidRPr="00F25B77" w:rsidRDefault="00D9313E" w:rsidP="009356CA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proofErr w:type="gramStart"/>
      <w:r w:rsidRPr="00F25B77">
        <w:rPr>
          <w:rFonts w:ascii="Century Gothic" w:eastAsia="Century Gothic" w:hAnsi="Century Gothic" w:cs="Century Gothic"/>
          <w:b/>
          <w:sz w:val="22"/>
          <w:szCs w:val="22"/>
        </w:rPr>
        <w:t>{{ company</w:t>
      </w:r>
      <w:proofErr w:type="gramEnd"/>
      <w:r w:rsidRPr="00F25B77">
        <w:rPr>
          <w:rFonts w:ascii="Century Gothic" w:eastAsia="Century Gothic" w:hAnsi="Century Gothic" w:cs="Century Gothic"/>
          <w:b/>
          <w:sz w:val="22"/>
          <w:szCs w:val="22"/>
        </w:rPr>
        <w:t xml:space="preserve"> }}</w:t>
      </w:r>
      <w:r w:rsidR="00081732" w:rsidRPr="00F25B77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</w:p>
    <w:p w14:paraId="1530403D" w14:textId="77777777" w:rsidR="005B6066" w:rsidRPr="00F25B77" w:rsidRDefault="005B6066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71D2319" w14:textId="611FE933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POSI</w:t>
      </w:r>
      <w:r w:rsidR="00865CA6" w:rsidRPr="00F25B77">
        <w:rPr>
          <w:rFonts w:ascii="Century Gothic" w:eastAsia="Century Gothic" w:hAnsi="Century Gothic" w:cs="Century Gothic"/>
          <w:sz w:val="22"/>
          <w:szCs w:val="22"/>
        </w:rPr>
        <w:t>ÇÃO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job</w:t>
      </w:r>
      <w:proofErr w:type="gram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titl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33D8661A" w14:textId="149BE9BC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CANDIDAT</w:t>
      </w:r>
      <w:r w:rsidR="00865CA6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nam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F25B7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0FD1BC34" w14:textId="77777777" w:rsidR="005B6066" w:rsidRPr="00F25B77" w:rsidRDefault="005B6066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7C2DD8AD" w14:textId="28DDE74B" w:rsidR="005B6066" w:rsidRPr="00176962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Local de Residência</w:t>
      </w:r>
      <w:r w:rsidR="00FD19E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BA4F6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BA4F6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cdd</w:t>
      </w:r>
      <w:proofErr w:type="gramEnd"/>
      <w:r w:rsidR="00BA4F6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_city</w:t>
      </w:r>
      <w:proofErr w:type="spellEnd"/>
      <w:r w:rsidR="00BA4F6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– </w:t>
      </w:r>
      <w:r w:rsidR="00E636E1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cdd_state</w:t>
      </w:r>
      <w:proofErr w:type="spellEnd"/>
      <w:r w:rsidR="00E636E1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05DE511F" w14:textId="20751F9F" w:rsidR="005B6066" w:rsidRPr="00613EFC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613EFC">
        <w:rPr>
          <w:rFonts w:ascii="Century Gothic" w:eastAsia="Century Gothic" w:hAnsi="Century Gothic" w:cs="Century Gothic"/>
          <w:sz w:val="22"/>
          <w:szCs w:val="22"/>
          <w:lang w:val="pt-BR"/>
        </w:rPr>
        <w:t>Celular</w:t>
      </w:r>
      <w:r w:rsidR="00FD19EE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+{</w:t>
      </w:r>
      <w:proofErr w:type="gram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_ddi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_ddd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_cel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3CDAD7DF" w14:textId="08EA2A15" w:rsidR="005B6066" w:rsidRPr="00613EFC" w:rsidRDefault="009609B0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color w:val="4F81BD"/>
          <w:sz w:val="22"/>
          <w:szCs w:val="22"/>
          <w:u w:val="single"/>
          <w:lang w:val="pt-BR"/>
        </w:rPr>
      </w:pPr>
      <w:r w:rsidRPr="00613EFC">
        <w:rPr>
          <w:rFonts w:ascii="Century Gothic" w:eastAsia="Century Gothic" w:hAnsi="Century Gothic" w:cs="Century Gothic"/>
          <w:sz w:val="22"/>
          <w:szCs w:val="22"/>
          <w:lang w:val="pt-BR"/>
        </w:rPr>
        <w:t>E-mail</w:t>
      </w:r>
      <w:r w:rsidR="00FD19EE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hyperlink r:id="rId9" w:history="1">
        <w:r w:rsidR="00A94035">
          <w:rPr>
            <w:rStyle w:val="Hyperlink"/>
            <w:rFonts w:ascii="Century Gothic" w:hAnsi="Century Gothic"/>
            <w:sz w:val="22"/>
            <w:szCs w:val="22"/>
            <w:lang w:val="pt-BR"/>
          </w:rPr>
          <w:t>{{</w:t>
        </w:r>
        <w:proofErr w:type="spellStart"/>
        <w:r w:rsidR="00A94035">
          <w:rPr>
            <w:rStyle w:val="Hyperlink"/>
            <w:rFonts w:ascii="Century Gothic" w:hAnsi="Century Gothic"/>
            <w:sz w:val="22"/>
            <w:szCs w:val="22"/>
            <w:lang w:val="pt-BR"/>
          </w:rPr>
          <w:t>cdd_email</w:t>
        </w:r>
        <w:proofErr w:type="spellEnd"/>
        <w:r w:rsidR="00A94035">
          <w:rPr>
            <w:rStyle w:val="Hyperlink"/>
            <w:rFonts w:ascii="Century Gothic" w:hAnsi="Century Gothic"/>
            <w:sz w:val="22"/>
            <w:szCs w:val="22"/>
            <w:lang w:val="pt-BR"/>
          </w:rPr>
          <w:t>}}</w:t>
        </w:r>
      </w:hyperlink>
    </w:p>
    <w:p w14:paraId="10E77F63" w14:textId="73E3C02A" w:rsidR="00613EFC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  <w:r w:rsidRPr="00613EFC">
        <w:rPr>
          <w:rFonts w:ascii="Century Gothic" w:eastAsia="Century Gothic" w:hAnsi="Century Gothic" w:cs="Century Gothic"/>
          <w:sz w:val="22"/>
          <w:szCs w:val="22"/>
          <w:lang w:val="pt-BR"/>
        </w:rPr>
        <w:t>Dado Pessoal</w:t>
      </w:r>
      <w:r w:rsidR="00FD19EE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</w:t>
      </w:r>
      <w:proofErr w:type="gram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_nationality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, 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_age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 anos, 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_personal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Pr="00865CA6">
        <w:rPr>
          <w:rFonts w:ascii="Century Gothic" w:eastAsia="Century Gothic" w:hAnsi="Century Gothic" w:cs="Century Gothic"/>
          <w:sz w:val="20"/>
          <w:szCs w:val="20"/>
          <w:lang w:val="pt-BR"/>
        </w:rPr>
        <w:t xml:space="preserve"> </w:t>
      </w:r>
    </w:p>
    <w:p w14:paraId="32985609" w14:textId="4C526B34" w:rsidR="005B6066" w:rsidRPr="00176962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176962">
        <w:rPr>
          <w:rFonts w:ascii="Century Gothic" w:eastAsia="Century Gothic" w:hAnsi="Century Gothic" w:cs="Century Gothic"/>
          <w:sz w:val="20"/>
          <w:szCs w:val="20"/>
        </w:rPr>
        <w:t>___________________________________________________________________________________________________</w:t>
      </w:r>
    </w:p>
    <w:p w14:paraId="192970D0" w14:textId="2E2CF903" w:rsidR="005B6066" w:rsidRPr="00F43F29" w:rsidRDefault="005B6066" w:rsidP="009356CA">
      <w:pPr>
        <w:spacing w:line="276" w:lineRule="auto"/>
        <w:jc w:val="both"/>
        <w:rPr>
          <w:rFonts w:ascii="Century Gothic" w:eastAsia="Century Gothic" w:hAnsi="Century Gothic" w:cs="Century Gothic"/>
          <w:b/>
          <w:sz w:val="20"/>
          <w:szCs w:val="20"/>
        </w:rPr>
      </w:pPr>
    </w:p>
    <w:p w14:paraId="65D9915C" w14:textId="69AEA48E" w:rsidR="005B6066" w:rsidRPr="00452F8A" w:rsidRDefault="00865CA6" w:rsidP="009356CA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452F8A">
        <w:rPr>
          <w:rFonts w:ascii="Century Gothic" w:eastAsia="Century Gothic" w:hAnsi="Century Gothic" w:cs="Century Gothic"/>
          <w:b/>
          <w:sz w:val="22"/>
          <w:szCs w:val="22"/>
        </w:rPr>
        <w:t xml:space="preserve">TRAJETÓRIA </w:t>
      </w:r>
      <w:r w:rsidR="000B695C" w:rsidRPr="00452F8A">
        <w:rPr>
          <w:rFonts w:ascii="Century Gothic" w:eastAsia="Century Gothic" w:hAnsi="Century Gothic" w:cs="Century Gothic"/>
          <w:b/>
          <w:sz w:val="22"/>
          <w:szCs w:val="22"/>
        </w:rPr>
        <w:t>PROF</w:t>
      </w:r>
      <w:r w:rsidRPr="00452F8A">
        <w:rPr>
          <w:rFonts w:ascii="Century Gothic" w:eastAsia="Century Gothic" w:hAnsi="Century Gothic" w:cs="Century Gothic"/>
          <w:b/>
          <w:sz w:val="22"/>
          <w:szCs w:val="22"/>
        </w:rPr>
        <w:t>I</w:t>
      </w:r>
      <w:r w:rsidR="000B695C" w:rsidRPr="00452F8A">
        <w:rPr>
          <w:rFonts w:ascii="Century Gothic" w:eastAsia="Century Gothic" w:hAnsi="Century Gothic" w:cs="Century Gothic"/>
          <w:b/>
          <w:sz w:val="22"/>
          <w:szCs w:val="22"/>
        </w:rPr>
        <w:t>SSIONAL</w:t>
      </w:r>
    </w:p>
    <w:p w14:paraId="66AA604B" w14:textId="0E59C0A9" w:rsidR="005B6066" w:rsidRPr="00452F8A" w:rsidRDefault="00452F8A" w:rsidP="00613EFC">
      <w:pPr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{% for item in </w:t>
      </w:r>
      <w:proofErr w:type="spellStart"/>
      <w:r w:rsidRPr="00F557B1">
        <w:rPr>
          <w:rFonts w:ascii="Century Gothic" w:eastAsia="Century Gothic" w:hAnsi="Century Gothic" w:cs="Century Gothic"/>
          <w:sz w:val="20"/>
          <w:szCs w:val="20"/>
        </w:rPr>
        <w:t>line_items</w:t>
      </w:r>
      <w:proofErr w:type="spellEnd"/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 %}</w:t>
      </w:r>
    </w:p>
    <w:p w14:paraId="66B6C24B" w14:textId="4993DB6C" w:rsidR="00764D37" w:rsidRPr="00F43F29" w:rsidRDefault="00F43F29" w:rsidP="00F43F29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gramStart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43F29">
        <w:rPr>
          <w:rFonts w:ascii="Century Gothic" w:eastAsia="Century Gothic" w:hAnsi="Century Gothic" w:cs="Century Gothic"/>
          <w:sz w:val="22"/>
          <w:szCs w:val="22"/>
        </w:rPr>
        <w:t>item.cdd</w:t>
      </w:r>
      <w:proofErr w:type="gramEnd"/>
      <w:r w:rsidRPr="00F43F29">
        <w:rPr>
          <w:rFonts w:ascii="Century Gothic" w:eastAsia="Century Gothic" w:hAnsi="Century Gothic" w:cs="Century Gothic"/>
          <w:sz w:val="22"/>
          <w:szCs w:val="22"/>
        </w:rPr>
        <w:t>_company</w:t>
      </w:r>
      <w:proofErr w:type="spellEnd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A1247B" w:rsidRPr="00F43F29">
        <w:rPr>
          <w:rFonts w:ascii="Century Gothic" w:eastAsia="Century Gothic" w:hAnsi="Century Gothic" w:cs="Century Gothic"/>
          <w:sz w:val="22"/>
          <w:szCs w:val="22"/>
        </w:rPr>
        <w:tab/>
      </w:r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43F29">
        <w:rPr>
          <w:rFonts w:ascii="Century Gothic" w:eastAsia="Century Gothic" w:hAnsi="Century Gothic" w:cs="Century Gothic"/>
          <w:sz w:val="22"/>
          <w:szCs w:val="22"/>
        </w:rPr>
        <w:t>item.company_start_date</w:t>
      </w:r>
      <w:proofErr w:type="spellEnd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 }} - {{ </w:t>
      </w:r>
      <w:proofErr w:type="spellStart"/>
      <w:r w:rsidRPr="00F43F29">
        <w:rPr>
          <w:rFonts w:ascii="Century Gothic" w:eastAsia="Century Gothic" w:hAnsi="Century Gothic" w:cs="Century Gothic"/>
          <w:sz w:val="22"/>
          <w:szCs w:val="22"/>
        </w:rPr>
        <w:t>item.company_end_date</w:t>
      </w:r>
      <w:proofErr w:type="spellEnd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59DF012C" w14:textId="34A00AE4" w:rsidR="00285BE3" w:rsidRDefault="00F43F29" w:rsidP="00D554A2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43F29">
        <w:rPr>
          <w:rFonts w:ascii="Century Gothic" w:eastAsia="Century Gothic" w:hAnsi="Century Gothic" w:cs="Century Gothic"/>
          <w:sz w:val="20"/>
          <w:szCs w:val="20"/>
        </w:rPr>
        <w:t xml:space="preserve">{% for job in </w:t>
      </w:r>
      <w:proofErr w:type="spellStart"/>
      <w:r w:rsidRPr="00F43F29">
        <w:rPr>
          <w:rFonts w:ascii="Century Gothic" w:eastAsia="Century Gothic" w:hAnsi="Century Gothic" w:cs="Century Gothic"/>
          <w:sz w:val="20"/>
          <w:szCs w:val="20"/>
        </w:rPr>
        <w:t>item.job_posts</w:t>
      </w:r>
      <w:proofErr w:type="spellEnd"/>
      <w:r w:rsidRPr="00F43F29">
        <w:rPr>
          <w:rFonts w:ascii="Century Gothic" w:eastAsia="Century Gothic" w:hAnsi="Century Gothic" w:cs="Century Gothic"/>
          <w:sz w:val="20"/>
          <w:szCs w:val="20"/>
        </w:rPr>
        <w:t xml:space="preserve"> %}{{ </w:t>
      </w:r>
      <w:proofErr w:type="spellStart"/>
      <w:r w:rsidRPr="00F43F29">
        <w:rPr>
          <w:rFonts w:ascii="Century Gothic" w:eastAsia="Century Gothic" w:hAnsi="Century Gothic" w:cs="Century Gothic"/>
          <w:sz w:val="20"/>
          <w:szCs w:val="20"/>
        </w:rPr>
        <w:t>job.job_title</w:t>
      </w:r>
      <w:proofErr w:type="spellEnd"/>
      <w:r w:rsidRPr="00F43F29">
        <w:rPr>
          <w:rFonts w:ascii="Century Gothic" w:eastAsia="Century Gothic" w:hAnsi="Century Gothic" w:cs="Century Gothic"/>
          <w:sz w:val="20"/>
          <w:szCs w:val="20"/>
        </w:rPr>
        <w:t xml:space="preserve"> }}</w:t>
      </w:r>
      <w:r w:rsidR="007D1D10">
        <w:rPr>
          <w:rFonts w:ascii="Century Gothic" w:eastAsia="Century Gothic" w:hAnsi="Century Gothic" w:cs="Century Gothic"/>
          <w:sz w:val="20"/>
          <w:szCs w:val="20"/>
        </w:rPr>
        <w:tab/>
      </w:r>
      <w:r w:rsidR="00D554A2" w:rsidRPr="00D554A2">
        <w:rPr>
          <w:rFonts w:ascii="Century Gothic" w:eastAsia="Century Gothic" w:hAnsi="Century Gothic" w:cs="Century Gothic"/>
          <w:sz w:val="20"/>
          <w:szCs w:val="20"/>
        </w:rPr>
        <w:t xml:space="preserve">{% if </w:t>
      </w:r>
      <w:proofErr w:type="spellStart"/>
      <w:r w:rsidR="00D554A2" w:rsidRPr="00D554A2">
        <w:rPr>
          <w:rFonts w:ascii="Century Gothic" w:eastAsia="Century Gothic" w:hAnsi="Century Gothic" w:cs="Century Gothic"/>
          <w:sz w:val="20"/>
          <w:szCs w:val="20"/>
        </w:rPr>
        <w:t>item.job_count</w:t>
      </w:r>
      <w:proofErr w:type="spellEnd"/>
      <w:r w:rsidR="00D554A2" w:rsidRPr="00D554A2">
        <w:rPr>
          <w:rFonts w:ascii="Century Gothic" w:eastAsia="Century Gothic" w:hAnsi="Century Gothic" w:cs="Century Gothic"/>
          <w:sz w:val="20"/>
          <w:szCs w:val="20"/>
        </w:rPr>
        <w:t xml:space="preserve"> &gt; 1 %}{{ </w:t>
      </w:r>
      <w:proofErr w:type="spellStart"/>
      <w:r w:rsidR="00D554A2" w:rsidRPr="00D554A2">
        <w:rPr>
          <w:rFonts w:ascii="Century Gothic" w:eastAsia="Century Gothic" w:hAnsi="Century Gothic" w:cs="Century Gothic"/>
          <w:sz w:val="20"/>
          <w:szCs w:val="20"/>
        </w:rPr>
        <w:t>job.start_date</w:t>
      </w:r>
      <w:proofErr w:type="spellEnd"/>
      <w:r w:rsidR="00D554A2" w:rsidRPr="00D554A2">
        <w:rPr>
          <w:rFonts w:ascii="Century Gothic" w:eastAsia="Century Gothic" w:hAnsi="Century Gothic" w:cs="Century Gothic"/>
          <w:sz w:val="20"/>
          <w:szCs w:val="20"/>
        </w:rPr>
        <w:t xml:space="preserve"> }} </w:t>
      </w:r>
      <w:r w:rsidR="00D554A2">
        <w:rPr>
          <w:rFonts w:ascii="Century Gothic" w:eastAsia="Century Gothic" w:hAnsi="Century Gothic" w:cs="Century Gothic"/>
          <w:sz w:val="20"/>
          <w:szCs w:val="20"/>
        </w:rPr>
        <w:t>-</w:t>
      </w:r>
      <w:r w:rsidR="00D554A2" w:rsidRPr="00D554A2">
        <w:rPr>
          <w:rFonts w:ascii="Century Gothic" w:eastAsia="Century Gothic" w:hAnsi="Century Gothic" w:cs="Century Gothic"/>
          <w:sz w:val="20"/>
          <w:szCs w:val="20"/>
        </w:rPr>
        <w:t xml:space="preserve"> {{ </w:t>
      </w:r>
      <w:proofErr w:type="spellStart"/>
      <w:r w:rsidR="00D554A2" w:rsidRPr="00D554A2">
        <w:rPr>
          <w:rFonts w:ascii="Century Gothic" w:eastAsia="Century Gothic" w:hAnsi="Century Gothic" w:cs="Century Gothic"/>
          <w:sz w:val="20"/>
          <w:szCs w:val="20"/>
        </w:rPr>
        <w:t>job.end_date</w:t>
      </w:r>
      <w:proofErr w:type="spellEnd"/>
      <w:r w:rsidR="00D554A2" w:rsidRPr="00D554A2">
        <w:rPr>
          <w:rFonts w:ascii="Century Gothic" w:eastAsia="Century Gothic" w:hAnsi="Century Gothic" w:cs="Century Gothic"/>
          <w:sz w:val="20"/>
          <w:szCs w:val="20"/>
        </w:rPr>
        <w:t xml:space="preserve"> }}{% endif %}</w:t>
      </w:r>
    </w:p>
    <w:p w14:paraId="50DE8912" w14:textId="13732B77" w:rsidR="00915759" w:rsidRPr="00992FC7" w:rsidRDefault="00233548" w:rsidP="00992FC7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233548">
        <w:rPr>
          <w:rFonts w:ascii="Century Gothic" w:eastAsia="Century Gothic" w:hAnsi="Century Gothic" w:cs="Century Gothic"/>
          <w:sz w:val="20"/>
          <w:szCs w:val="20"/>
        </w:rPr>
        <w:t xml:space="preserve">{% </w:t>
      </w:r>
      <w:proofErr w:type="spellStart"/>
      <w:r w:rsidRPr="00233548">
        <w:rPr>
          <w:rFonts w:ascii="Century Gothic" w:eastAsia="Century Gothic" w:hAnsi="Century Gothic" w:cs="Century Gothic"/>
          <w:sz w:val="20"/>
          <w:szCs w:val="20"/>
        </w:rPr>
        <w:t>endfor</w:t>
      </w:r>
      <w:proofErr w:type="spellEnd"/>
      <w:r w:rsidRPr="00233548">
        <w:rPr>
          <w:rFonts w:ascii="Century Gothic" w:eastAsia="Century Gothic" w:hAnsi="Century Gothic" w:cs="Century Gothic"/>
          <w:sz w:val="20"/>
          <w:szCs w:val="20"/>
        </w:rPr>
        <w:t xml:space="preserve"> </w:t>
      </w:r>
      <w:proofErr w:type="gramStart"/>
      <w:r w:rsidRPr="00233548">
        <w:rPr>
          <w:rFonts w:ascii="Century Gothic" w:eastAsia="Century Gothic" w:hAnsi="Century Gothic" w:cs="Century Gothic"/>
          <w:sz w:val="20"/>
          <w:szCs w:val="20"/>
        </w:rPr>
        <w:t>%}</w:t>
      </w:r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>{</w:t>
      </w:r>
      <w:proofErr w:type="gramEnd"/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 xml:space="preserve">% </w:t>
      </w:r>
      <w:proofErr w:type="spellStart"/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727F1344" w14:textId="553FAAEA" w:rsidR="00E90B69" w:rsidRPr="00176962" w:rsidRDefault="00E90B69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07F3FE8" w14:textId="735EBCE1" w:rsidR="00DE24BD" w:rsidRPr="009672E8" w:rsidRDefault="0082040F" w:rsidP="007436C4">
      <w:pPr>
        <w:autoSpaceDE w:val="0"/>
        <w:autoSpaceDN w:val="0"/>
        <w:adjustRightInd w:val="0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9672E8">
        <w:rPr>
          <w:rFonts w:ascii="Century Gothic" w:eastAsia="Century Gothic" w:hAnsi="Century Gothic" w:cs="Century Gothic"/>
          <w:b/>
          <w:sz w:val="22"/>
          <w:szCs w:val="22"/>
        </w:rPr>
        <w:t>BACKGROUND ACADÊMICO</w:t>
      </w:r>
    </w:p>
    <w:p w14:paraId="7CC34E64" w14:textId="71CD940B" w:rsidR="00DE24BD" w:rsidRPr="009672E8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{% for </w:t>
      </w:r>
      <w:proofErr w:type="spellStart"/>
      <w:r w:rsidR="001774DF">
        <w:rPr>
          <w:rFonts w:ascii="Century Gothic" w:eastAsia="Century Gothic" w:hAnsi="Century Gothic" w:cs="Century Gothic"/>
          <w:sz w:val="22"/>
          <w:szCs w:val="22"/>
        </w:rPr>
        <w:t>acad</w:t>
      </w:r>
      <w:proofErr w:type="spellEnd"/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in academic</w:t>
      </w:r>
      <w:r w:rsidR="00AE5591">
        <w:rPr>
          <w:rFonts w:ascii="Century Gothic" w:eastAsia="Century Gothic" w:hAnsi="Century Gothic" w:cs="Century Gothic"/>
          <w:sz w:val="22"/>
          <w:szCs w:val="22"/>
        </w:rPr>
        <w:t>s</w:t>
      </w: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14B16BC5" w14:textId="10C0297B" w:rsidR="00DE3345" w:rsidRPr="008010FC" w:rsidRDefault="009672E8" w:rsidP="006819F2">
      <w:pPr>
        <w:pStyle w:val="ListParagraph"/>
        <w:numPr>
          <w:ilvl w:val="0"/>
          <w:numId w:val="23"/>
        </w:num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 w:hanging="567"/>
        <w:jc w:val="both"/>
        <w:rPr>
          <w:rFonts w:ascii="Century Gothic" w:hAnsi="Century Gothic" w:cs="Century Gothic"/>
          <w:sz w:val="22"/>
          <w:szCs w:val="22"/>
        </w:rPr>
      </w:pPr>
      <w:r w:rsidRPr="008010FC">
        <w:rPr>
          <w:rFonts w:ascii="Century Gothic" w:hAnsi="Century Gothic" w:cs="Century Gothic"/>
          <w:sz w:val="22"/>
          <w:szCs w:val="22"/>
        </w:rPr>
        <w:t>{{</w:t>
      </w:r>
      <w:proofErr w:type="spellStart"/>
      <w:proofErr w:type="gramStart"/>
      <w:r w:rsidR="008010FC" w:rsidRPr="008010FC">
        <w:rPr>
          <w:rFonts w:ascii="Century Gothic" w:hAnsi="Century Gothic" w:cs="Century Gothic"/>
          <w:sz w:val="22"/>
          <w:szCs w:val="22"/>
        </w:rPr>
        <w:t>acad.</w:t>
      </w:r>
      <w:r w:rsidRPr="008010FC">
        <w:rPr>
          <w:rFonts w:ascii="Century Gothic" w:hAnsi="Century Gothic" w:cs="Century Gothic"/>
          <w:sz w:val="22"/>
          <w:szCs w:val="22"/>
        </w:rPr>
        <w:t>academic</w:t>
      </w:r>
      <w:proofErr w:type="gramEnd"/>
      <w:r w:rsidRPr="008010FC">
        <w:rPr>
          <w:rFonts w:ascii="Century Gothic" w:hAnsi="Century Gothic" w:cs="Century Gothic"/>
          <w:sz w:val="22"/>
          <w:szCs w:val="22"/>
        </w:rPr>
        <w:t>_course</w:t>
      </w:r>
      <w:proofErr w:type="spellEnd"/>
      <w:r w:rsidRPr="008010FC">
        <w:rPr>
          <w:rFonts w:ascii="Century Gothic" w:hAnsi="Century Gothic" w:cs="Century Gothic"/>
          <w:sz w:val="22"/>
          <w:szCs w:val="22"/>
        </w:rPr>
        <w:t>}} - {{</w:t>
      </w:r>
      <w:proofErr w:type="spellStart"/>
      <w:r w:rsidR="008010FC" w:rsidRPr="008010FC">
        <w:rPr>
          <w:rFonts w:ascii="Century Gothic" w:hAnsi="Century Gothic" w:cs="Century Gothic"/>
          <w:sz w:val="22"/>
          <w:szCs w:val="22"/>
        </w:rPr>
        <w:t>acad.</w:t>
      </w:r>
      <w:r w:rsidRPr="008010FC">
        <w:rPr>
          <w:rFonts w:ascii="Century Gothic" w:hAnsi="Century Gothic" w:cs="Century Gothic"/>
          <w:sz w:val="22"/>
          <w:szCs w:val="22"/>
        </w:rPr>
        <w:t>academic_conclusion</w:t>
      </w:r>
      <w:proofErr w:type="spellEnd"/>
      <w:r w:rsidRPr="008010FC">
        <w:rPr>
          <w:rFonts w:ascii="Century Gothic" w:hAnsi="Century Gothic" w:cs="Century Gothic"/>
          <w:sz w:val="22"/>
          <w:szCs w:val="22"/>
        </w:rPr>
        <w:t>}}</w:t>
      </w:r>
      <w:r w:rsidR="00DE3345" w:rsidRPr="008010FC">
        <w:rPr>
          <w:rFonts w:ascii="Century Gothic" w:hAnsi="Century Gothic" w:cs="Century Gothic"/>
          <w:sz w:val="22"/>
          <w:szCs w:val="22"/>
        </w:rPr>
        <w:t xml:space="preserve"> </w:t>
      </w:r>
    </w:p>
    <w:p w14:paraId="73133DAA" w14:textId="6A4253E7" w:rsidR="00885686" w:rsidRPr="00572025" w:rsidRDefault="009672E8" w:rsidP="006819F2">
      <w:p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>{{</w:t>
      </w:r>
      <w:proofErr w:type="spellStart"/>
      <w:proofErr w:type="gramStart"/>
      <w:r w:rsidR="008010FC" w:rsidRPr="00572025">
        <w:rPr>
          <w:rFonts w:ascii="Century Gothic" w:hAnsi="Century Gothic" w:cs="Century Gothic"/>
          <w:sz w:val="22"/>
          <w:szCs w:val="22"/>
        </w:rPr>
        <w:t>acad.</w:t>
      </w:r>
      <w:r w:rsidRPr="00572025">
        <w:rPr>
          <w:rFonts w:ascii="Century Gothic" w:hAnsi="Century Gothic" w:cs="Century Gothic"/>
          <w:sz w:val="22"/>
          <w:szCs w:val="22"/>
        </w:rPr>
        <w:t>academic</w:t>
      </w:r>
      <w:proofErr w:type="gramEnd"/>
      <w:r w:rsidRPr="00572025">
        <w:rPr>
          <w:rFonts w:ascii="Century Gothic" w:hAnsi="Century Gothic" w:cs="Century Gothic"/>
          <w:sz w:val="22"/>
          <w:szCs w:val="22"/>
        </w:rPr>
        <w:t>_institution</w:t>
      </w:r>
      <w:proofErr w:type="spellEnd"/>
      <w:r w:rsidRPr="00572025">
        <w:rPr>
          <w:rFonts w:ascii="Century Gothic" w:hAnsi="Century Gothic" w:cs="Century Gothic"/>
          <w:sz w:val="22"/>
          <w:szCs w:val="22"/>
        </w:rPr>
        <w:t>}}</w:t>
      </w:r>
    </w:p>
    <w:p w14:paraId="3F7666D7" w14:textId="7AC9F8F4" w:rsidR="00885686" w:rsidRPr="00572025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57202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57202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3160A4A6" w14:textId="77777777" w:rsidR="00024F28" w:rsidRPr="00572025" w:rsidRDefault="00024F2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</w:p>
    <w:p w14:paraId="5AE91995" w14:textId="19516264" w:rsidR="00024F28" w:rsidRPr="00024F28" w:rsidRDefault="00024F28" w:rsidP="008D798B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{% for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 in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>s %}</w:t>
      </w:r>
    </w:p>
    <w:p w14:paraId="22B459EB" w14:textId="4D8DFCDF" w:rsidR="00202465" w:rsidRDefault="006A52B9" w:rsidP="00B333CE">
      <w:pPr>
        <w:tabs>
          <w:tab w:val="left" w:pos="3119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202465">
        <w:rPr>
          <w:rFonts w:ascii="Century Gothic" w:eastAsia="Century Gothic" w:hAnsi="Century Gothic" w:cs="Century Gothic"/>
          <w:b/>
          <w:sz w:val="22"/>
          <w:szCs w:val="22"/>
        </w:rPr>
        <w:t xml:space="preserve">IDIOMA </w:t>
      </w:r>
      <w:r w:rsidR="00024F28" w:rsidRPr="00202465">
        <w:rPr>
          <w:rFonts w:ascii="Century Gothic" w:eastAsia="Century Gothic" w:hAnsi="Century Gothic" w:cs="Century Gothic"/>
          <w:b/>
          <w:sz w:val="22"/>
          <w:szCs w:val="22"/>
        </w:rPr>
        <w:t>{{</w:t>
      </w:r>
      <w:proofErr w:type="spellStart"/>
      <w:proofErr w:type="gramStart"/>
      <w:r w:rsidR="00431D07">
        <w:rPr>
          <w:rFonts w:ascii="Century Gothic" w:eastAsia="Century Gothic" w:hAnsi="Century Gothic" w:cs="Century Gothic"/>
          <w:b/>
          <w:sz w:val="22"/>
          <w:szCs w:val="22"/>
        </w:rPr>
        <w:t>lang.</w:t>
      </w:r>
      <w:r w:rsidR="00024F28" w:rsidRPr="00202465"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proofErr w:type="spellEnd"/>
      <w:proofErr w:type="gramEnd"/>
      <w:r w:rsidR="00024F28" w:rsidRPr="00202465">
        <w:rPr>
          <w:rFonts w:ascii="Century Gothic" w:eastAsia="Century Gothic" w:hAnsi="Century Gothic" w:cs="Century Gothic"/>
          <w:b/>
          <w:sz w:val="22"/>
          <w:szCs w:val="22"/>
        </w:rPr>
        <w:t>}}</w:t>
      </w:r>
      <w:r w:rsidR="00613EFC" w:rsidRPr="00202465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  <w:r w:rsidR="00FB0D7C">
        <w:rPr>
          <w:rFonts w:ascii="Century Gothic" w:eastAsia="Century Gothic" w:hAnsi="Century Gothic" w:cs="Century Gothic"/>
          <w:b/>
          <w:sz w:val="22"/>
          <w:szCs w:val="22"/>
        </w:rPr>
        <w:tab/>
      </w:r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lang.language_description</w:t>
      </w:r>
      <w:proofErr w:type="spell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5B2ACDA1" w14:textId="77777777" w:rsidR="00FB0D7C" w:rsidRDefault="00FB0D7C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ED20888" w14:textId="43AC8C45" w:rsidR="00882CB5" w:rsidRPr="00FB0D7C" w:rsidRDefault="00FB0D7C" w:rsidP="00B333CE">
      <w:pPr>
        <w:tabs>
          <w:tab w:val="left" w:pos="3119"/>
        </w:tabs>
        <w:spacing w:line="276" w:lineRule="auto"/>
        <w:ind w:left="3119" w:hanging="3119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ab/>
      </w:r>
      <w:proofErr w:type="gram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lang</w:t>
      </w:r>
      <w:proofErr w:type="gram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.level_description</w:t>
      </w:r>
      <w:proofErr w:type="spell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269A4E69" w14:textId="08BEE984" w:rsid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F11187D" w14:textId="6DE53B57" w:rsidR="00202465" w:rsidRP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882CB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882CB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882CB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7E034A60" w14:textId="77777777" w:rsidR="003F3E66" w:rsidRPr="00882CB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CE81CD8" w14:textId="1AFCE743" w:rsidR="004025BC" w:rsidRPr="00572025" w:rsidRDefault="00161B4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O</w:t>
      </w:r>
      <w:r w:rsidR="00CA7B6D" w:rsidRPr="00572025">
        <w:rPr>
          <w:rFonts w:ascii="Century Gothic" w:eastAsia="Century Gothic" w:hAnsi="Century Gothic" w:cs="Century Gothic"/>
          <w:b/>
          <w:sz w:val="22"/>
          <w:szCs w:val="22"/>
        </w:rPr>
        <w:t>N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LUSÃO SOBRE BACKGROUND</w:t>
      </w:r>
    </w:p>
    <w:p w14:paraId="0207DE5F" w14:textId="5196F9CC" w:rsidR="003F3E66" w:rsidRPr="0057202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7F9DE41" w14:textId="74954D34" w:rsidR="003D42C2" w:rsidRPr="00572025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{{</w:t>
      </w:r>
      <w:proofErr w:type="spellStart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abt_background</w:t>
      </w:r>
      <w:proofErr w:type="spellEnd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}}</w:t>
      </w:r>
    </w:p>
    <w:p w14:paraId="467FAE9A" w14:textId="77777777" w:rsidR="003D42C2" w:rsidRPr="00572025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D12D660" w14:textId="1EBFBB07" w:rsidR="003F3E66" w:rsidRDefault="00161B4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b/>
          <w:sz w:val="22"/>
          <w:szCs w:val="22"/>
          <w:lang w:val="pt-BR"/>
        </w:rPr>
        <w:t>INDICADORES DE PERFIL COMPORTAMENTAL</w:t>
      </w:r>
    </w:p>
    <w:p w14:paraId="3C76CE30" w14:textId="34D0EEB1" w:rsidR="003D42C2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5E222E48" w14:textId="5C41E206" w:rsidR="003D42C2" w:rsidRPr="003D42C2" w:rsidRDefault="003D42C2" w:rsidP="003D42C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3D42C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{{</w:t>
      </w:r>
      <w:proofErr w:type="spellStart"/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bhv</w:t>
      </w:r>
      <w:r w:rsidRPr="003D42C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_</w:t>
      </w: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profile</w:t>
      </w:r>
      <w:proofErr w:type="spellEnd"/>
      <w:r w:rsidRPr="003D42C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}}</w:t>
      </w:r>
    </w:p>
    <w:p w14:paraId="65F9BBFC" w14:textId="38ADA2DD" w:rsidR="004805A7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03DF0318" w14:textId="77777777" w:rsidR="004805A7" w:rsidRPr="00F43F29" w:rsidRDefault="004805A7" w:rsidP="004805A7">
      <w:pPr>
        <w:spacing w:line="276" w:lineRule="auto"/>
        <w:rPr>
          <w:rFonts w:ascii="Century Gothic" w:eastAsia="Century Gothic" w:hAnsi="Century Gothic" w:cs="Century Gothic"/>
          <w:b/>
          <w:sz w:val="20"/>
          <w:szCs w:val="20"/>
        </w:rPr>
      </w:pPr>
      <w:r w:rsidRPr="00F557B1">
        <w:rPr>
          <w:rFonts w:ascii="Century Gothic" w:eastAsia="Century Gothic" w:hAnsi="Century Gothic" w:cs="Century Gothic"/>
          <w:b/>
          <w:sz w:val="22"/>
          <w:szCs w:val="22"/>
        </w:rPr>
        <w:t>BACKGROUND PROFISSIONAL</w:t>
      </w:r>
      <w:r w:rsidRPr="00F557B1">
        <w:rPr>
          <w:rFonts w:ascii="Century Gothic" w:eastAsia="Century Gothic" w:hAnsi="Century Gothic" w:cs="Century Gothic"/>
          <w:b/>
          <w:sz w:val="22"/>
          <w:szCs w:val="22"/>
        </w:rPr>
        <w:br/>
      </w:r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{% for item in </w:t>
      </w:r>
      <w:proofErr w:type="spellStart"/>
      <w:r w:rsidRPr="00F557B1">
        <w:rPr>
          <w:rFonts w:ascii="Century Gothic" w:eastAsia="Century Gothic" w:hAnsi="Century Gothic" w:cs="Century Gothic"/>
          <w:sz w:val="20"/>
          <w:szCs w:val="20"/>
        </w:rPr>
        <w:t>line_items</w:t>
      </w:r>
      <w:proofErr w:type="spellEnd"/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 %}</w:t>
      </w:r>
    </w:p>
    <w:p w14:paraId="1D86727B" w14:textId="77777777" w:rsidR="004805A7" w:rsidRDefault="004805A7" w:rsidP="004805A7">
      <w:pPr>
        <w:tabs>
          <w:tab w:val="left" w:pos="7938"/>
        </w:tabs>
        <w:spacing w:line="276" w:lineRule="auto"/>
        <w:rPr>
          <w:rFonts w:ascii="Century Gothic" w:eastAsia="Century Gothic" w:hAnsi="Century Gothic" w:cs="Century Gothic"/>
          <w:b/>
          <w:bCs/>
          <w:sz w:val="22"/>
          <w:szCs w:val="22"/>
        </w:rPr>
      </w:pPr>
      <w:proofErr w:type="gramStart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item.cdd</w:t>
      </w:r>
      <w:proofErr w:type="gramEnd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_company</w:t>
      </w:r>
      <w:proofErr w:type="spellEnd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}}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ab/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start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 </w:t>
      </w:r>
      <w:r>
        <w:rPr>
          <w:rFonts w:ascii="Century Gothic" w:eastAsia="Century Gothic" w:hAnsi="Century Gothic" w:cs="Century Gothic"/>
          <w:sz w:val="22"/>
          <w:szCs w:val="22"/>
        </w:rPr>
        <w:t>-</w:t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{{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end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49E2AC74" w14:textId="77777777" w:rsidR="004805A7" w:rsidRPr="00F557B1" w:rsidRDefault="004805A7" w:rsidP="004805A7">
      <w:pPr>
        <w:tabs>
          <w:tab w:val="left" w:pos="7938"/>
        </w:tabs>
        <w:spacing w:line="276" w:lineRule="auto"/>
        <w:rPr>
          <w:rFonts w:ascii="Century Gothic" w:eastAsia="MS Gothic" w:hAnsi="Century Gothic" w:cs="MS Gothic"/>
          <w:sz w:val="20"/>
          <w:szCs w:val="20"/>
        </w:rPr>
      </w:pPr>
      <w:proofErr w:type="gramStart"/>
      <w:r w:rsidRPr="00F557B1">
        <w:rPr>
          <w:rFonts w:ascii="Century Gothic" w:eastAsia="MS Gothic" w:hAnsi="Century Gothic" w:cs="MS Gothic"/>
          <w:sz w:val="20"/>
          <w:szCs w:val="20"/>
        </w:rPr>
        <w:t xml:space="preserve">{{ </w:t>
      </w:r>
      <w:proofErr w:type="spellStart"/>
      <w:r w:rsidRPr="00F557B1">
        <w:rPr>
          <w:rFonts w:ascii="Century Gothic" w:eastAsia="MS Gothic" w:hAnsi="Century Gothic" w:cs="MS Gothic"/>
          <w:sz w:val="20"/>
          <w:szCs w:val="20"/>
        </w:rPr>
        <w:t>item</w:t>
      </w:r>
      <w:proofErr w:type="gramEnd"/>
      <w:r w:rsidRPr="00F557B1">
        <w:rPr>
          <w:rFonts w:ascii="Century Gothic" w:eastAsia="MS Gothic" w:hAnsi="Century Gothic" w:cs="MS Gothic"/>
          <w:sz w:val="20"/>
          <w:szCs w:val="20"/>
        </w:rPr>
        <w:t>.company_desc</w:t>
      </w:r>
      <w:proofErr w:type="spellEnd"/>
      <w:r w:rsidRPr="00F557B1">
        <w:rPr>
          <w:rFonts w:ascii="Century Gothic" w:eastAsia="MS Gothic" w:hAnsi="Century Gothic" w:cs="MS Gothic"/>
          <w:sz w:val="20"/>
          <w:szCs w:val="20"/>
        </w:rPr>
        <w:t xml:space="preserve"> }}</w:t>
      </w:r>
    </w:p>
    <w:p w14:paraId="17FEBAD4" w14:textId="77777777" w:rsidR="004805A7" w:rsidRDefault="004805A7" w:rsidP="004805A7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{% for job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item.job_post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25224F1" w14:textId="77777777" w:rsidR="004805A7" w:rsidRDefault="004805A7" w:rsidP="004805A7">
      <w:pPr>
        <w:tabs>
          <w:tab w:val="left" w:pos="567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gramStart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job</w:t>
      </w:r>
      <w:proofErr w:type="gramEnd"/>
      <w:r w:rsidRPr="00F557B1">
        <w:rPr>
          <w:rFonts w:ascii="Century Gothic" w:eastAsia="Century Gothic" w:hAnsi="Century Gothic" w:cs="Century Gothic"/>
          <w:sz w:val="22"/>
          <w:szCs w:val="22"/>
        </w:rPr>
        <w:t>_titl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start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– 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end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446007CB" w14:textId="77777777" w:rsidR="004805A7" w:rsidRDefault="004805A7" w:rsidP="004805A7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lastRenderedPageBreak/>
        <w:t xml:space="preserve">{% for task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job.job_task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3317D335" w14:textId="77777777" w:rsidR="004805A7" w:rsidRPr="00176962" w:rsidRDefault="004805A7" w:rsidP="004805A7">
      <w:pPr>
        <w:tabs>
          <w:tab w:val="left" w:pos="1134"/>
        </w:tabs>
        <w:ind w:left="510" w:hanging="510"/>
        <w:jc w:val="both"/>
        <w:rPr>
          <w:rFonts w:ascii="Century Gothic" w:eastAsia="Century Gothic" w:hAnsi="Century Gothic" w:cstheme="majorHAnsi"/>
          <w:sz w:val="22"/>
          <w:szCs w:val="22"/>
        </w:rPr>
      </w:pPr>
      <w:proofErr w:type="gramStart"/>
      <w:r w:rsidRPr="00176962">
        <w:rPr>
          <w:rFonts w:ascii="Century Gothic" w:hAnsi="Century Gothic" w:cstheme="majorHAnsi"/>
          <w:sz w:val="22"/>
          <w:szCs w:val="22"/>
        </w:rPr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loop</w:t>
      </w:r>
      <w:proofErr w:type="gramEnd"/>
      <w:r w:rsidRPr="00176962">
        <w:rPr>
          <w:rFonts w:ascii="Century Gothic" w:hAnsi="Century Gothic" w:cstheme="majorHAnsi"/>
          <w:sz w:val="22"/>
          <w:szCs w:val="22"/>
        </w:rPr>
        <w:t>.index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.</w:t>
      </w:r>
      <w:r>
        <w:rPr>
          <w:rFonts w:ascii="Century Gothic" w:hAnsi="Century Gothic" w:cstheme="majorHAnsi"/>
          <w:sz w:val="22"/>
          <w:szCs w:val="22"/>
        </w:rPr>
        <w:tab/>
      </w:r>
      <w:proofErr w:type="gramStart"/>
      <w:r w:rsidRPr="00176962">
        <w:rPr>
          <w:rFonts w:ascii="Century Gothic" w:hAnsi="Century Gothic" w:cstheme="majorHAnsi"/>
          <w:sz w:val="22"/>
          <w:szCs w:val="22"/>
        </w:rPr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task</w:t>
      </w:r>
      <w:proofErr w:type="gramEnd"/>
      <w:r w:rsidRPr="00176962">
        <w:rPr>
          <w:rFonts w:ascii="Century Gothic" w:hAnsi="Century Gothic" w:cstheme="majorHAnsi"/>
          <w:sz w:val="22"/>
          <w:szCs w:val="22"/>
        </w:rPr>
        <w:t>.task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</w:t>
      </w:r>
    </w:p>
    <w:p w14:paraId="340E77A4" w14:textId="77777777" w:rsidR="004805A7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F557B1">
        <w:rPr>
          <w:rFonts w:ascii="Century Gothic" w:eastAsia="Century Gothic" w:hAnsi="Century Gothic" w:cs="Century Gothic"/>
          <w:sz w:val="22"/>
          <w:szCs w:val="22"/>
        </w:rPr>
        <w:t>%}{</w:t>
      </w:r>
      <w:proofErr w:type="gram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A108AD2" w14:textId="77777777" w:rsidR="004805A7" w:rsidRPr="00B50AE2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D76CD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% </w:t>
      </w:r>
      <w:proofErr w:type="spellStart"/>
      <w:r w:rsidRPr="00D76CD6">
        <w:rPr>
          <w:rFonts w:ascii="Century Gothic" w:eastAsia="Century Gothic" w:hAnsi="Century Gothic" w:cs="Century Gothic"/>
          <w:sz w:val="22"/>
          <w:szCs w:val="22"/>
          <w:lang w:val="pt-BR"/>
        </w:rPr>
        <w:t>endfor</w:t>
      </w:r>
      <w:proofErr w:type="spellEnd"/>
      <w:r w:rsidRPr="00D76CD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%}</w:t>
      </w:r>
    </w:p>
    <w:p w14:paraId="3E454E70" w14:textId="77777777" w:rsidR="004805A7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68EA8C18" w14:textId="3CF5F3FC" w:rsidR="005B6066" w:rsidRPr="007F0185" w:rsidRDefault="00DC38D9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color w:val="000000"/>
          <w:sz w:val="20"/>
          <w:szCs w:val="20"/>
          <w:highlight w:val="white"/>
          <w:lang w:val="pt-BR"/>
        </w:rPr>
      </w:pPr>
      <w:r>
        <w:rPr>
          <w:rFonts w:ascii="Century Gothic" w:eastAsia="Century Gothic" w:hAnsi="Century Gothic" w:cs="Century Gothic"/>
          <w:b/>
          <w:sz w:val="22"/>
          <w:szCs w:val="22"/>
          <w:lang w:val="pt-BR"/>
        </w:rPr>
        <w:t>REMUNERAÇÃO</w:t>
      </w:r>
    </w:p>
    <w:p w14:paraId="090D6F61" w14:textId="77777777" w:rsidR="005B6066" w:rsidRPr="007F0185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6F86F84B" w14:textId="0B5ABE28" w:rsidR="004025BC" w:rsidRDefault="00A01828" w:rsidP="006819F2">
      <w:pPr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0"/>
          <w:szCs w:val="20"/>
          <w:lang w:val="pt-BR"/>
        </w:rPr>
        <w:t xml:space="preserve">Para referência </w:t>
      </w:r>
      <w:r w:rsidR="001549B2">
        <w:rPr>
          <w:rFonts w:ascii="Century Gothic" w:eastAsia="Century Gothic" w:hAnsi="Century Gothic" w:cs="Century Gothic"/>
          <w:sz w:val="20"/>
          <w:szCs w:val="20"/>
          <w:lang w:val="pt-BR"/>
        </w:rPr>
        <w:t>o</w:t>
      </w:r>
      <w:r w:rsidR="009609B0">
        <w:rPr>
          <w:rFonts w:ascii="Century Gothic" w:eastAsia="Century Gothic" w:hAnsi="Century Gothic" w:cs="Century Gothic"/>
          <w:sz w:val="20"/>
          <w:szCs w:val="20"/>
          <w:lang w:val="pt-BR"/>
        </w:rPr>
        <w:t xml:space="preserve"> </w:t>
      </w:r>
      <w:r w:rsidR="008978A3">
        <w:rPr>
          <w:rFonts w:ascii="Century Gothic" w:eastAsia="Century Gothic" w:hAnsi="Century Gothic" w:cs="Century Gothic"/>
          <w:sz w:val="20"/>
          <w:szCs w:val="20"/>
          <w:lang w:val="pt-BR"/>
        </w:rPr>
        <w:t xml:space="preserve">atual </w:t>
      </w:r>
      <w:r w:rsidR="001549B2">
        <w:rPr>
          <w:rFonts w:ascii="Century Gothic" w:eastAsia="Century Gothic" w:hAnsi="Century Gothic" w:cs="Century Gothic"/>
          <w:sz w:val="20"/>
          <w:szCs w:val="20"/>
          <w:lang w:val="pt-BR"/>
        </w:rPr>
        <w:t xml:space="preserve">pacote </w:t>
      </w:r>
      <w:r w:rsidR="009609B0">
        <w:rPr>
          <w:rFonts w:ascii="Century Gothic" w:eastAsia="Century Gothic" w:hAnsi="Century Gothic" w:cs="Century Gothic"/>
          <w:sz w:val="20"/>
          <w:szCs w:val="20"/>
          <w:lang w:val="pt-BR"/>
        </w:rPr>
        <w:t xml:space="preserve">na </w:t>
      </w:r>
      <w:r>
        <w:rPr>
          <w:rFonts w:ascii="Century Gothic" w:eastAsia="Century Gothic" w:hAnsi="Century Gothic" w:cs="Century Gothic"/>
          <w:sz w:val="20"/>
          <w:szCs w:val="20"/>
          <w:lang w:val="pt-BR"/>
        </w:rPr>
        <w:t xml:space="preserve">empresa </w:t>
      </w:r>
      <w:proofErr w:type="gramStart"/>
      <w:r w:rsidR="0061184F"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  <w:t>{</w:t>
      </w:r>
      <w:r w:rsidR="006E306C" w:rsidRPr="006E306C"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  <w:t>{</w:t>
      </w:r>
      <w:r w:rsidR="00FE4428"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  <w:t xml:space="preserve"> </w:t>
      </w:r>
      <w:proofErr w:type="spellStart"/>
      <w:r w:rsidR="006E306C" w:rsidRPr="006E306C"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  <w:t>last</w:t>
      </w:r>
      <w:proofErr w:type="gramEnd"/>
      <w:r w:rsidR="006E306C" w:rsidRPr="006E306C"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  <w:t>_company</w:t>
      </w:r>
      <w:proofErr w:type="spellEnd"/>
      <w:r w:rsidR="006E306C" w:rsidRPr="006E306C"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  <w:t xml:space="preserve"> }}</w:t>
      </w:r>
      <w:r w:rsidR="008978A3"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  <w:t xml:space="preserve">: </w:t>
      </w:r>
    </w:p>
    <w:p w14:paraId="5870FA43" w14:textId="27F04D35" w:rsidR="005B6066" w:rsidRPr="00A01828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0"/>
          <w:szCs w:val="20"/>
          <w:lang w:val="pt-BR"/>
        </w:rPr>
      </w:pPr>
    </w:p>
    <w:p w14:paraId="013DB535" w14:textId="5507DFEC" w:rsidR="005B6066" w:rsidRPr="006A3968" w:rsidRDefault="001549B2" w:rsidP="001549B2">
      <w:pPr>
        <w:tabs>
          <w:tab w:val="left" w:pos="3402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  <w:r>
        <w:rPr>
          <w:rFonts w:ascii="Century Gothic" w:eastAsia="Century Gothic" w:hAnsi="Century Gothic" w:cs="Century Gothic"/>
          <w:sz w:val="20"/>
          <w:szCs w:val="20"/>
          <w:lang w:val="pt-BR"/>
        </w:rPr>
        <w:t>Vínculo</w:t>
      </w:r>
      <w:r w:rsidR="004B4618" w:rsidRPr="004B4618">
        <w:rPr>
          <w:rFonts w:ascii="Century Gothic" w:eastAsia="Century Gothic" w:hAnsi="Century Gothic" w:cs="Century Gothic"/>
          <w:sz w:val="20"/>
          <w:szCs w:val="20"/>
          <w:lang w:val="pt-BR"/>
        </w:rPr>
        <w:t xml:space="preserve"> de trabalho </w:t>
      </w:r>
      <w:r w:rsidR="004B4618" w:rsidRPr="004B4618">
        <w:rPr>
          <w:rFonts w:ascii="Century Gothic" w:eastAsia="Century Gothic" w:hAnsi="Century Gothic" w:cs="Century Gothic"/>
          <w:sz w:val="20"/>
          <w:szCs w:val="20"/>
          <w:lang w:val="pt-BR"/>
        </w:rPr>
        <w:tab/>
      </w:r>
      <w:proofErr w:type="gramStart"/>
      <w:r>
        <w:rPr>
          <w:rFonts w:ascii="Century Gothic" w:eastAsia="Century Gothic" w:hAnsi="Century Gothic" w:cs="Century Gothic"/>
          <w:sz w:val="20"/>
          <w:szCs w:val="20"/>
          <w:lang w:val="pt-BR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0"/>
          <w:szCs w:val="20"/>
          <w:lang w:val="pt-BR"/>
        </w:rPr>
        <w:t>job</w:t>
      </w:r>
      <w:proofErr w:type="gramEnd"/>
      <w:r>
        <w:rPr>
          <w:rFonts w:ascii="Century Gothic" w:eastAsia="Century Gothic" w:hAnsi="Century Gothic" w:cs="Century Gothic"/>
          <w:sz w:val="20"/>
          <w:szCs w:val="20"/>
          <w:lang w:val="pt-BR"/>
        </w:rPr>
        <w:t>_bond</w:t>
      </w:r>
      <w:proofErr w:type="spellEnd"/>
      <w:r>
        <w:rPr>
          <w:rFonts w:ascii="Century Gothic" w:eastAsia="Century Gothic" w:hAnsi="Century Gothic" w:cs="Century Gothic"/>
          <w:sz w:val="20"/>
          <w:szCs w:val="20"/>
          <w:lang w:val="pt-BR"/>
        </w:rPr>
        <w:t xml:space="preserve"> }}</w:t>
      </w:r>
    </w:p>
    <w:p w14:paraId="375D7611" w14:textId="676FCC88" w:rsidR="005B6066" w:rsidRPr="006A3968" w:rsidRDefault="004B4618" w:rsidP="001549B2">
      <w:pPr>
        <w:tabs>
          <w:tab w:val="left" w:pos="3402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  <w:r w:rsidRPr="004B4618">
        <w:rPr>
          <w:rFonts w:ascii="Century Gothic" w:eastAsia="Century Gothic" w:hAnsi="Century Gothic" w:cs="Century Gothic"/>
          <w:sz w:val="20"/>
          <w:szCs w:val="20"/>
          <w:lang w:val="pt-BR"/>
        </w:rPr>
        <w:t>S</w:t>
      </w:r>
      <w:r>
        <w:rPr>
          <w:rFonts w:ascii="Century Gothic" w:eastAsia="Century Gothic" w:hAnsi="Century Gothic" w:cs="Century Gothic"/>
          <w:sz w:val="20"/>
          <w:szCs w:val="20"/>
          <w:lang w:val="pt-BR"/>
        </w:rPr>
        <w:t xml:space="preserve">alário </w:t>
      </w:r>
      <w:r w:rsidR="001549B2">
        <w:rPr>
          <w:rFonts w:ascii="Century Gothic" w:eastAsia="Century Gothic" w:hAnsi="Century Gothic" w:cs="Century Gothic"/>
          <w:sz w:val="20"/>
          <w:szCs w:val="20"/>
          <w:lang w:val="pt-BR"/>
        </w:rPr>
        <w:t xml:space="preserve">fixo bruto </w:t>
      </w:r>
      <w:r>
        <w:rPr>
          <w:rFonts w:ascii="Century Gothic" w:eastAsia="Century Gothic" w:hAnsi="Century Gothic" w:cs="Century Gothic"/>
          <w:sz w:val="20"/>
          <w:szCs w:val="20"/>
          <w:lang w:val="pt-BR"/>
        </w:rPr>
        <w:t>mensal</w:t>
      </w:r>
      <w:r>
        <w:rPr>
          <w:rFonts w:ascii="Century Gothic" w:eastAsia="Century Gothic" w:hAnsi="Century Gothic" w:cs="Century Gothic"/>
          <w:sz w:val="20"/>
          <w:szCs w:val="20"/>
          <w:lang w:val="pt-BR"/>
        </w:rPr>
        <w:tab/>
      </w:r>
      <w:proofErr w:type="gramStart"/>
      <w:r w:rsidR="001549B2">
        <w:rPr>
          <w:rFonts w:ascii="Century Gothic" w:eastAsia="Century Gothic" w:hAnsi="Century Gothic" w:cs="Century Gothic"/>
          <w:sz w:val="20"/>
          <w:szCs w:val="20"/>
          <w:lang w:val="pt-BR"/>
        </w:rPr>
        <w:t xml:space="preserve">{{ </w:t>
      </w:r>
      <w:proofErr w:type="spellStart"/>
      <w:r w:rsidR="001549B2" w:rsidRPr="001549B2">
        <w:rPr>
          <w:rFonts w:ascii="Century Gothic" w:eastAsia="Century Gothic" w:hAnsi="Century Gothic" w:cs="Century Gothic"/>
          <w:sz w:val="20"/>
          <w:szCs w:val="20"/>
          <w:lang w:val="pt-BR"/>
        </w:rPr>
        <w:t>job</w:t>
      </w:r>
      <w:proofErr w:type="gramEnd"/>
      <w:r w:rsidR="001549B2" w:rsidRPr="001549B2">
        <w:rPr>
          <w:rFonts w:ascii="Century Gothic" w:eastAsia="Century Gothic" w:hAnsi="Century Gothic" w:cs="Century Gothic"/>
          <w:sz w:val="20"/>
          <w:szCs w:val="20"/>
          <w:lang w:val="pt-BR"/>
        </w:rPr>
        <w:t>_wage</w:t>
      </w:r>
      <w:proofErr w:type="spellEnd"/>
      <w:r w:rsidR="001549B2">
        <w:rPr>
          <w:rFonts w:ascii="Century Gothic" w:eastAsia="Century Gothic" w:hAnsi="Century Gothic" w:cs="Century Gothic"/>
          <w:sz w:val="20"/>
          <w:szCs w:val="20"/>
          <w:lang w:val="pt-BR"/>
        </w:rPr>
        <w:t xml:space="preserve"> }}</w:t>
      </w:r>
    </w:p>
    <w:p w14:paraId="17872C6B" w14:textId="0632CE43" w:rsidR="005B6066" w:rsidRPr="004B4618" w:rsidRDefault="001549B2" w:rsidP="001549B2">
      <w:pPr>
        <w:tabs>
          <w:tab w:val="left" w:pos="3402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  <w:proofErr w:type="spellStart"/>
      <w:r>
        <w:rPr>
          <w:rFonts w:ascii="Century Gothic" w:eastAsia="Century Gothic" w:hAnsi="Century Gothic" w:cs="Century Gothic"/>
          <w:sz w:val="20"/>
          <w:szCs w:val="20"/>
          <w:lang w:val="pt-BR"/>
        </w:rPr>
        <w:t>Participaçõ</w:t>
      </w:r>
      <w:r w:rsidR="00802369">
        <w:rPr>
          <w:rFonts w:ascii="Century Gothic" w:eastAsia="Century Gothic" w:hAnsi="Century Gothic" w:cs="Century Gothic"/>
          <w:sz w:val="20"/>
          <w:szCs w:val="20"/>
          <w:lang w:val="pt-BR"/>
        </w:rPr>
        <w:t>o</w:t>
      </w:r>
      <w:proofErr w:type="spellEnd"/>
      <w:r>
        <w:rPr>
          <w:rFonts w:ascii="Century Gothic" w:eastAsia="Century Gothic" w:hAnsi="Century Gothic" w:cs="Century Gothic"/>
          <w:sz w:val="20"/>
          <w:szCs w:val="20"/>
          <w:lang w:val="pt-BR"/>
        </w:rPr>
        <w:t xml:space="preserve"> no lucro anual</w:t>
      </w:r>
      <w:r w:rsidR="004B4618" w:rsidRPr="006A3968">
        <w:rPr>
          <w:rFonts w:ascii="Century Gothic" w:eastAsia="Century Gothic" w:hAnsi="Century Gothic" w:cs="Century Gothic"/>
          <w:sz w:val="20"/>
          <w:szCs w:val="20"/>
          <w:lang w:val="pt-BR"/>
        </w:rPr>
        <w:tab/>
      </w:r>
      <w:proofErr w:type="gramStart"/>
      <w:r>
        <w:rPr>
          <w:rFonts w:ascii="Century Gothic" w:eastAsia="Century Gothic" w:hAnsi="Century Gothic" w:cs="Century Gothic"/>
          <w:sz w:val="20"/>
          <w:szCs w:val="20"/>
          <w:lang w:val="pt-BR"/>
        </w:rPr>
        <w:t xml:space="preserve">{{ </w:t>
      </w:r>
      <w:proofErr w:type="spellStart"/>
      <w:r w:rsidRPr="001549B2">
        <w:rPr>
          <w:rFonts w:ascii="Century Gothic" w:eastAsia="Century Gothic" w:hAnsi="Century Gothic" w:cs="Century Gothic"/>
          <w:sz w:val="20"/>
          <w:szCs w:val="20"/>
          <w:lang w:val="pt-BR"/>
        </w:rPr>
        <w:t>job</w:t>
      </w:r>
      <w:proofErr w:type="gramEnd"/>
      <w:r w:rsidRPr="001549B2">
        <w:rPr>
          <w:rFonts w:ascii="Century Gothic" w:eastAsia="Century Gothic" w:hAnsi="Century Gothic" w:cs="Century Gothic"/>
          <w:sz w:val="20"/>
          <w:szCs w:val="20"/>
          <w:lang w:val="pt-BR"/>
        </w:rPr>
        <w:t>_variable</w:t>
      </w:r>
      <w:proofErr w:type="spellEnd"/>
      <w:r>
        <w:rPr>
          <w:rFonts w:ascii="Century Gothic" w:eastAsia="Century Gothic" w:hAnsi="Century Gothic" w:cs="Century Gothic"/>
          <w:sz w:val="20"/>
          <w:szCs w:val="20"/>
          <w:lang w:val="pt-BR"/>
        </w:rPr>
        <w:t xml:space="preserve"> }}</w:t>
      </w:r>
    </w:p>
    <w:p w14:paraId="504F68AB" w14:textId="7D9F8EEA" w:rsidR="005B6066" w:rsidRDefault="004B4618" w:rsidP="001549B2">
      <w:pPr>
        <w:tabs>
          <w:tab w:val="left" w:pos="3402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  <w:r>
        <w:rPr>
          <w:rFonts w:ascii="Century Gothic" w:eastAsia="Century Gothic" w:hAnsi="Century Gothic" w:cs="Century Gothic"/>
          <w:sz w:val="20"/>
          <w:szCs w:val="20"/>
          <w:lang w:val="pt-BR"/>
        </w:rPr>
        <w:t>Vale refeição</w:t>
      </w:r>
      <w:r w:rsidR="003B28F3" w:rsidRPr="004B4618">
        <w:rPr>
          <w:rFonts w:ascii="Century Gothic" w:eastAsia="Century Gothic" w:hAnsi="Century Gothic" w:cs="Century Gothic"/>
          <w:sz w:val="20"/>
          <w:szCs w:val="20"/>
          <w:lang w:val="pt-BR"/>
        </w:rPr>
        <w:tab/>
      </w:r>
      <w:proofErr w:type="gramStart"/>
      <w:r w:rsidR="001549B2">
        <w:rPr>
          <w:rFonts w:ascii="Century Gothic" w:eastAsia="Century Gothic" w:hAnsi="Century Gothic" w:cs="Century Gothic"/>
          <w:sz w:val="20"/>
          <w:szCs w:val="20"/>
          <w:lang w:val="pt-BR"/>
        </w:rPr>
        <w:t xml:space="preserve">{{ </w:t>
      </w:r>
      <w:proofErr w:type="spellStart"/>
      <w:r w:rsidR="001549B2" w:rsidRPr="001549B2">
        <w:rPr>
          <w:rFonts w:ascii="Century Gothic" w:eastAsia="Century Gothic" w:hAnsi="Century Gothic" w:cs="Century Gothic"/>
          <w:sz w:val="20"/>
          <w:szCs w:val="20"/>
          <w:lang w:val="pt-BR"/>
        </w:rPr>
        <w:t>job</w:t>
      </w:r>
      <w:proofErr w:type="gramEnd"/>
      <w:r w:rsidR="001549B2" w:rsidRPr="001549B2">
        <w:rPr>
          <w:rFonts w:ascii="Century Gothic" w:eastAsia="Century Gothic" w:hAnsi="Century Gothic" w:cs="Century Gothic"/>
          <w:sz w:val="20"/>
          <w:szCs w:val="20"/>
          <w:lang w:val="pt-BR"/>
        </w:rPr>
        <w:t>_meal</w:t>
      </w:r>
      <w:proofErr w:type="spellEnd"/>
      <w:r w:rsidR="001549B2">
        <w:rPr>
          <w:rFonts w:ascii="Century Gothic" w:eastAsia="Century Gothic" w:hAnsi="Century Gothic" w:cs="Century Gothic"/>
          <w:sz w:val="20"/>
          <w:szCs w:val="20"/>
          <w:lang w:val="pt-BR"/>
        </w:rPr>
        <w:t xml:space="preserve"> }}</w:t>
      </w:r>
    </w:p>
    <w:p w14:paraId="6D3AA70F" w14:textId="32B95F29" w:rsidR="001549B2" w:rsidRPr="004B4618" w:rsidRDefault="001549B2" w:rsidP="001549B2">
      <w:pPr>
        <w:tabs>
          <w:tab w:val="left" w:pos="3402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  <w:r>
        <w:rPr>
          <w:rFonts w:ascii="Century Gothic" w:eastAsia="Century Gothic" w:hAnsi="Century Gothic" w:cs="Century Gothic"/>
          <w:sz w:val="20"/>
          <w:szCs w:val="20"/>
          <w:lang w:val="pt-BR"/>
        </w:rPr>
        <w:t>Vale alimentação</w:t>
      </w:r>
      <w:r>
        <w:rPr>
          <w:rFonts w:ascii="Century Gothic" w:eastAsia="Century Gothic" w:hAnsi="Century Gothic" w:cs="Century Gothic"/>
          <w:sz w:val="20"/>
          <w:szCs w:val="20"/>
          <w:lang w:val="pt-BR"/>
        </w:rPr>
        <w:tab/>
      </w:r>
      <w:proofErr w:type="gramStart"/>
      <w:r>
        <w:rPr>
          <w:rFonts w:ascii="Century Gothic" w:eastAsia="Century Gothic" w:hAnsi="Century Gothic" w:cs="Century Gothic"/>
          <w:sz w:val="20"/>
          <w:szCs w:val="20"/>
          <w:lang w:val="pt-BR"/>
        </w:rPr>
        <w:t xml:space="preserve">{{ </w:t>
      </w:r>
      <w:proofErr w:type="spellStart"/>
      <w:r>
        <w:rPr>
          <w:rFonts w:ascii="Century Gothic" w:eastAsia="Century Gothic" w:hAnsi="Century Gothic" w:cs="Century Gothic"/>
          <w:sz w:val="20"/>
          <w:szCs w:val="20"/>
          <w:lang w:val="pt-BR"/>
        </w:rPr>
        <w:t>job</w:t>
      </w:r>
      <w:proofErr w:type="gramEnd"/>
      <w:r>
        <w:rPr>
          <w:rFonts w:ascii="Century Gothic" w:eastAsia="Century Gothic" w:hAnsi="Century Gothic" w:cs="Century Gothic"/>
          <w:sz w:val="20"/>
          <w:szCs w:val="20"/>
          <w:lang w:val="pt-BR"/>
        </w:rPr>
        <w:t>_food</w:t>
      </w:r>
      <w:proofErr w:type="spellEnd"/>
      <w:r>
        <w:rPr>
          <w:rFonts w:ascii="Century Gothic" w:eastAsia="Century Gothic" w:hAnsi="Century Gothic" w:cs="Century Gothic"/>
          <w:sz w:val="20"/>
          <w:szCs w:val="20"/>
          <w:lang w:val="pt-BR"/>
        </w:rPr>
        <w:t xml:space="preserve"> }}</w:t>
      </w:r>
    </w:p>
    <w:p w14:paraId="116F4915" w14:textId="727EF3FB" w:rsidR="005B6066" w:rsidRPr="006A3968" w:rsidRDefault="004B4618" w:rsidP="001549B2">
      <w:pPr>
        <w:tabs>
          <w:tab w:val="left" w:pos="3402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  <w:r>
        <w:rPr>
          <w:rFonts w:ascii="Century Gothic" w:eastAsia="Century Gothic" w:hAnsi="Century Gothic" w:cs="Century Gothic"/>
          <w:sz w:val="20"/>
          <w:szCs w:val="20"/>
          <w:lang w:val="pt-BR"/>
        </w:rPr>
        <w:t>Seguro Saúde</w:t>
      </w:r>
      <w:r w:rsidRPr="004B4618">
        <w:rPr>
          <w:rFonts w:ascii="Century Gothic" w:eastAsia="Century Gothic" w:hAnsi="Century Gothic" w:cs="Century Gothic"/>
          <w:sz w:val="20"/>
          <w:szCs w:val="20"/>
          <w:lang w:val="pt-BR"/>
        </w:rPr>
        <w:tab/>
      </w:r>
      <w:proofErr w:type="gramStart"/>
      <w:r w:rsidR="001549B2">
        <w:rPr>
          <w:rFonts w:ascii="Century Gothic" w:eastAsia="Century Gothic" w:hAnsi="Century Gothic" w:cs="Century Gothic"/>
          <w:sz w:val="20"/>
          <w:szCs w:val="20"/>
          <w:lang w:val="pt-BR"/>
        </w:rPr>
        <w:t xml:space="preserve">{{ </w:t>
      </w:r>
      <w:proofErr w:type="spellStart"/>
      <w:r w:rsidR="001549B2" w:rsidRPr="001549B2">
        <w:rPr>
          <w:rFonts w:ascii="Century Gothic" w:eastAsia="Century Gothic" w:hAnsi="Century Gothic" w:cs="Century Gothic"/>
          <w:sz w:val="20"/>
          <w:szCs w:val="20"/>
          <w:lang w:val="pt-BR"/>
        </w:rPr>
        <w:t>job</w:t>
      </w:r>
      <w:proofErr w:type="gramEnd"/>
      <w:r w:rsidR="001549B2" w:rsidRPr="001549B2">
        <w:rPr>
          <w:rFonts w:ascii="Century Gothic" w:eastAsia="Century Gothic" w:hAnsi="Century Gothic" w:cs="Century Gothic"/>
          <w:sz w:val="20"/>
          <w:szCs w:val="20"/>
          <w:lang w:val="pt-BR"/>
        </w:rPr>
        <w:t>_health</w:t>
      </w:r>
      <w:proofErr w:type="spellEnd"/>
      <w:r w:rsidR="001549B2">
        <w:rPr>
          <w:rFonts w:ascii="Century Gothic" w:eastAsia="Century Gothic" w:hAnsi="Century Gothic" w:cs="Century Gothic"/>
          <w:sz w:val="20"/>
          <w:szCs w:val="20"/>
          <w:lang w:val="pt-BR"/>
        </w:rPr>
        <w:t xml:space="preserve"> }}</w:t>
      </w:r>
    </w:p>
    <w:p w14:paraId="75535FC0" w14:textId="03A50158" w:rsidR="005B6066" w:rsidRPr="006A3968" w:rsidRDefault="004B4618" w:rsidP="001549B2">
      <w:pPr>
        <w:tabs>
          <w:tab w:val="left" w:pos="3402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  <w:r>
        <w:rPr>
          <w:rFonts w:ascii="Century Gothic" w:eastAsia="Century Gothic" w:hAnsi="Century Gothic" w:cs="Century Gothic"/>
          <w:sz w:val="20"/>
          <w:szCs w:val="20"/>
          <w:lang w:val="pt-BR"/>
        </w:rPr>
        <w:t>Assistência Odontológica</w:t>
      </w:r>
      <w:r w:rsidR="001549B2">
        <w:rPr>
          <w:rFonts w:ascii="Century Gothic" w:eastAsia="Century Gothic" w:hAnsi="Century Gothic" w:cs="Century Gothic"/>
          <w:sz w:val="20"/>
          <w:szCs w:val="20"/>
          <w:lang w:val="pt-BR"/>
        </w:rPr>
        <w:tab/>
      </w:r>
      <w:proofErr w:type="gramStart"/>
      <w:r w:rsidR="001549B2">
        <w:rPr>
          <w:rFonts w:ascii="Century Gothic" w:eastAsia="Century Gothic" w:hAnsi="Century Gothic" w:cs="Century Gothic"/>
          <w:sz w:val="20"/>
          <w:szCs w:val="20"/>
          <w:lang w:val="pt-BR"/>
        </w:rPr>
        <w:t xml:space="preserve">{{ </w:t>
      </w:r>
      <w:proofErr w:type="spellStart"/>
      <w:r w:rsidR="001549B2" w:rsidRPr="001549B2">
        <w:rPr>
          <w:rFonts w:ascii="Century Gothic" w:eastAsia="Century Gothic" w:hAnsi="Century Gothic" w:cs="Century Gothic"/>
          <w:sz w:val="20"/>
          <w:szCs w:val="20"/>
          <w:lang w:val="pt-BR"/>
        </w:rPr>
        <w:t>job</w:t>
      </w:r>
      <w:proofErr w:type="gramEnd"/>
      <w:r w:rsidR="001549B2" w:rsidRPr="001549B2">
        <w:rPr>
          <w:rFonts w:ascii="Century Gothic" w:eastAsia="Century Gothic" w:hAnsi="Century Gothic" w:cs="Century Gothic"/>
          <w:sz w:val="20"/>
          <w:szCs w:val="20"/>
          <w:lang w:val="pt-BR"/>
        </w:rPr>
        <w:t>_dental</w:t>
      </w:r>
      <w:proofErr w:type="spellEnd"/>
      <w:r w:rsidR="001549B2">
        <w:rPr>
          <w:rFonts w:ascii="Century Gothic" w:eastAsia="Century Gothic" w:hAnsi="Century Gothic" w:cs="Century Gothic"/>
          <w:sz w:val="20"/>
          <w:szCs w:val="20"/>
          <w:lang w:val="pt-BR"/>
        </w:rPr>
        <w:t xml:space="preserve"> }}</w:t>
      </w:r>
    </w:p>
    <w:p w14:paraId="1A8D40A3" w14:textId="164C5BF0" w:rsidR="005B6066" w:rsidRPr="004B4618" w:rsidRDefault="004B4618" w:rsidP="001549B2">
      <w:pPr>
        <w:tabs>
          <w:tab w:val="left" w:pos="3402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  <w:r w:rsidRPr="004B4618">
        <w:rPr>
          <w:rFonts w:ascii="Century Gothic" w:eastAsia="Century Gothic" w:hAnsi="Century Gothic" w:cs="Century Gothic"/>
          <w:sz w:val="20"/>
          <w:szCs w:val="20"/>
          <w:lang w:val="pt-BR"/>
        </w:rPr>
        <w:t xml:space="preserve">Seguro de </w:t>
      </w:r>
      <w:r w:rsidR="00C107DA">
        <w:rPr>
          <w:rFonts w:ascii="Century Gothic" w:eastAsia="Century Gothic" w:hAnsi="Century Gothic" w:cs="Century Gothic"/>
          <w:sz w:val="20"/>
          <w:szCs w:val="20"/>
          <w:lang w:val="pt-BR"/>
        </w:rPr>
        <w:t>V</w:t>
      </w:r>
      <w:r w:rsidRPr="004B4618">
        <w:rPr>
          <w:rFonts w:ascii="Century Gothic" w:eastAsia="Century Gothic" w:hAnsi="Century Gothic" w:cs="Century Gothic"/>
          <w:sz w:val="20"/>
          <w:szCs w:val="20"/>
          <w:lang w:val="pt-BR"/>
        </w:rPr>
        <w:t>ida</w:t>
      </w:r>
      <w:r w:rsidR="00C107DA">
        <w:rPr>
          <w:rFonts w:ascii="Century Gothic" w:eastAsia="Century Gothic" w:hAnsi="Century Gothic" w:cs="Century Gothic"/>
          <w:sz w:val="20"/>
          <w:szCs w:val="20"/>
          <w:lang w:val="pt-BR"/>
        </w:rPr>
        <w:tab/>
      </w:r>
      <w:proofErr w:type="gramStart"/>
      <w:r w:rsidR="001549B2">
        <w:rPr>
          <w:rFonts w:ascii="Century Gothic" w:eastAsia="Century Gothic" w:hAnsi="Century Gothic" w:cs="Century Gothic"/>
          <w:sz w:val="20"/>
          <w:szCs w:val="20"/>
          <w:lang w:val="pt-BR"/>
        </w:rPr>
        <w:t xml:space="preserve">{{ </w:t>
      </w:r>
      <w:proofErr w:type="spellStart"/>
      <w:r w:rsidR="001549B2" w:rsidRPr="001549B2">
        <w:rPr>
          <w:rFonts w:ascii="Century Gothic" w:eastAsia="Century Gothic" w:hAnsi="Century Gothic" w:cs="Century Gothic"/>
          <w:sz w:val="20"/>
          <w:szCs w:val="20"/>
          <w:lang w:val="pt-BR"/>
        </w:rPr>
        <w:t>job</w:t>
      </w:r>
      <w:proofErr w:type="gramEnd"/>
      <w:r w:rsidR="001549B2" w:rsidRPr="001549B2">
        <w:rPr>
          <w:rFonts w:ascii="Century Gothic" w:eastAsia="Century Gothic" w:hAnsi="Century Gothic" w:cs="Century Gothic"/>
          <w:sz w:val="20"/>
          <w:szCs w:val="20"/>
          <w:lang w:val="pt-BR"/>
        </w:rPr>
        <w:t>_l</w:t>
      </w:r>
      <w:r w:rsidR="00701871">
        <w:rPr>
          <w:rFonts w:ascii="Century Gothic" w:eastAsia="Century Gothic" w:hAnsi="Century Gothic" w:cs="Century Gothic"/>
          <w:sz w:val="20"/>
          <w:szCs w:val="20"/>
          <w:lang w:val="pt-BR"/>
        </w:rPr>
        <w:t>ife</w:t>
      </w:r>
      <w:proofErr w:type="spellEnd"/>
      <w:r w:rsidR="001549B2">
        <w:rPr>
          <w:rFonts w:ascii="Century Gothic" w:eastAsia="Century Gothic" w:hAnsi="Century Gothic" w:cs="Century Gothic"/>
          <w:sz w:val="20"/>
          <w:szCs w:val="20"/>
          <w:lang w:val="pt-BR"/>
        </w:rPr>
        <w:t xml:space="preserve"> }}</w:t>
      </w:r>
    </w:p>
    <w:p w14:paraId="37F578AB" w14:textId="7C355F23" w:rsidR="005B6066" w:rsidRPr="004B4618" w:rsidRDefault="009609B0" w:rsidP="001549B2">
      <w:pPr>
        <w:tabs>
          <w:tab w:val="left" w:pos="3402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  <w:r w:rsidRPr="004B4618">
        <w:rPr>
          <w:rFonts w:ascii="Century Gothic" w:eastAsia="Century Gothic" w:hAnsi="Century Gothic" w:cs="Century Gothic"/>
          <w:sz w:val="20"/>
          <w:szCs w:val="20"/>
          <w:lang w:val="pt-BR"/>
        </w:rPr>
        <w:t>Pr</w:t>
      </w:r>
      <w:r w:rsidR="004B4618" w:rsidRPr="004B4618">
        <w:rPr>
          <w:rFonts w:ascii="Century Gothic" w:eastAsia="Century Gothic" w:hAnsi="Century Gothic" w:cs="Century Gothic"/>
          <w:sz w:val="20"/>
          <w:szCs w:val="20"/>
          <w:lang w:val="pt-BR"/>
        </w:rPr>
        <w:t>evidência</w:t>
      </w:r>
      <w:r w:rsidRPr="004B4618">
        <w:rPr>
          <w:rFonts w:ascii="Century Gothic" w:eastAsia="Century Gothic" w:hAnsi="Century Gothic" w:cs="Century Gothic"/>
          <w:sz w:val="20"/>
          <w:szCs w:val="20"/>
          <w:lang w:val="pt-BR"/>
        </w:rPr>
        <w:t xml:space="preserve"> P</w:t>
      </w:r>
      <w:r w:rsidR="004B4618" w:rsidRPr="004B4618">
        <w:rPr>
          <w:rFonts w:ascii="Century Gothic" w:eastAsia="Century Gothic" w:hAnsi="Century Gothic" w:cs="Century Gothic"/>
          <w:sz w:val="20"/>
          <w:szCs w:val="20"/>
          <w:lang w:val="pt-BR"/>
        </w:rPr>
        <w:t>rivada</w:t>
      </w:r>
      <w:r w:rsidRPr="004B4618">
        <w:rPr>
          <w:rFonts w:ascii="Century Gothic" w:eastAsia="Century Gothic" w:hAnsi="Century Gothic" w:cs="Century Gothic"/>
          <w:sz w:val="20"/>
          <w:szCs w:val="20"/>
          <w:lang w:val="pt-BR"/>
        </w:rPr>
        <w:tab/>
      </w:r>
      <w:proofErr w:type="gramStart"/>
      <w:r w:rsidR="001549B2">
        <w:rPr>
          <w:rFonts w:ascii="Century Gothic" w:eastAsia="Century Gothic" w:hAnsi="Century Gothic" w:cs="Century Gothic"/>
          <w:sz w:val="20"/>
          <w:szCs w:val="20"/>
          <w:lang w:val="pt-BR"/>
        </w:rPr>
        <w:t xml:space="preserve">{{ </w:t>
      </w:r>
      <w:proofErr w:type="spellStart"/>
      <w:r w:rsidR="001549B2" w:rsidRPr="001549B2">
        <w:rPr>
          <w:rFonts w:ascii="Century Gothic" w:eastAsia="Century Gothic" w:hAnsi="Century Gothic" w:cs="Century Gothic"/>
          <w:sz w:val="20"/>
          <w:szCs w:val="20"/>
          <w:lang w:val="pt-BR"/>
        </w:rPr>
        <w:t>job</w:t>
      </w:r>
      <w:proofErr w:type="gramEnd"/>
      <w:r w:rsidR="001549B2" w:rsidRPr="001549B2">
        <w:rPr>
          <w:rFonts w:ascii="Century Gothic" w:eastAsia="Century Gothic" w:hAnsi="Century Gothic" w:cs="Century Gothic"/>
          <w:sz w:val="20"/>
          <w:szCs w:val="20"/>
          <w:lang w:val="pt-BR"/>
        </w:rPr>
        <w:t>_pension</w:t>
      </w:r>
      <w:proofErr w:type="spellEnd"/>
      <w:r w:rsidR="001549B2">
        <w:rPr>
          <w:rFonts w:ascii="Century Gothic" w:eastAsia="Century Gothic" w:hAnsi="Century Gothic" w:cs="Century Gothic"/>
          <w:sz w:val="20"/>
          <w:szCs w:val="20"/>
          <w:lang w:val="pt-BR"/>
        </w:rPr>
        <w:t xml:space="preserve"> }}</w:t>
      </w:r>
    </w:p>
    <w:p w14:paraId="5F230E96" w14:textId="27B7C745" w:rsidR="005B6066" w:rsidRPr="004B4618" w:rsidRDefault="009609B0" w:rsidP="001549B2">
      <w:pPr>
        <w:tabs>
          <w:tab w:val="left" w:pos="3402"/>
        </w:tabs>
        <w:spacing w:line="276" w:lineRule="auto"/>
        <w:ind w:left="3544" w:hanging="3544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  <w:r w:rsidRPr="004B4618">
        <w:rPr>
          <w:rFonts w:ascii="Century Gothic" w:eastAsia="Century Gothic" w:hAnsi="Century Gothic" w:cs="Century Gothic"/>
          <w:sz w:val="20"/>
          <w:szCs w:val="20"/>
          <w:lang w:val="pt-BR"/>
        </w:rPr>
        <w:t>O</w:t>
      </w:r>
      <w:r w:rsidR="004B4618">
        <w:rPr>
          <w:rFonts w:ascii="Century Gothic" w:eastAsia="Century Gothic" w:hAnsi="Century Gothic" w:cs="Century Gothic"/>
          <w:sz w:val="20"/>
          <w:szCs w:val="20"/>
          <w:lang w:val="pt-BR"/>
        </w:rPr>
        <w:t>utros</w:t>
      </w:r>
      <w:r w:rsidR="001549B2">
        <w:rPr>
          <w:rFonts w:ascii="Century Gothic" w:eastAsia="Century Gothic" w:hAnsi="Century Gothic" w:cs="Century Gothic"/>
          <w:sz w:val="20"/>
          <w:szCs w:val="20"/>
          <w:lang w:val="pt-BR"/>
        </w:rPr>
        <w:tab/>
      </w:r>
      <w:proofErr w:type="gramStart"/>
      <w:r w:rsidR="001549B2">
        <w:rPr>
          <w:rFonts w:ascii="Century Gothic" w:eastAsia="Century Gothic" w:hAnsi="Century Gothic" w:cs="Century Gothic"/>
          <w:sz w:val="20"/>
          <w:szCs w:val="20"/>
          <w:lang w:val="pt-BR"/>
        </w:rPr>
        <w:t xml:space="preserve">{{ </w:t>
      </w:r>
      <w:proofErr w:type="spellStart"/>
      <w:r w:rsidR="001549B2" w:rsidRPr="001549B2">
        <w:rPr>
          <w:rFonts w:ascii="Century Gothic" w:eastAsia="Century Gothic" w:hAnsi="Century Gothic" w:cs="Century Gothic"/>
          <w:sz w:val="20"/>
          <w:szCs w:val="20"/>
          <w:lang w:val="pt-BR"/>
        </w:rPr>
        <w:t>job</w:t>
      </w:r>
      <w:proofErr w:type="gramEnd"/>
      <w:r w:rsidR="001549B2" w:rsidRPr="001549B2">
        <w:rPr>
          <w:rFonts w:ascii="Century Gothic" w:eastAsia="Century Gothic" w:hAnsi="Century Gothic" w:cs="Century Gothic"/>
          <w:sz w:val="20"/>
          <w:szCs w:val="20"/>
          <w:lang w:val="pt-BR"/>
        </w:rPr>
        <w:t>_others</w:t>
      </w:r>
      <w:proofErr w:type="spellEnd"/>
      <w:r w:rsidR="001549B2">
        <w:rPr>
          <w:rFonts w:ascii="Century Gothic" w:eastAsia="Century Gothic" w:hAnsi="Century Gothic" w:cs="Century Gothic"/>
          <w:sz w:val="20"/>
          <w:szCs w:val="20"/>
          <w:lang w:val="pt-BR"/>
        </w:rPr>
        <w:t xml:space="preserve"> }}</w:t>
      </w:r>
    </w:p>
    <w:p w14:paraId="5EF381DB" w14:textId="77777777" w:rsidR="005B6066" w:rsidRPr="004B4618" w:rsidRDefault="005B6066" w:rsidP="006819F2">
      <w:pPr>
        <w:tabs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07AA16EF" w14:textId="421FEDCF" w:rsidR="005B6066" w:rsidRPr="004B4618" w:rsidRDefault="009609B0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  <w:r w:rsidRPr="004B4618">
        <w:rPr>
          <w:rFonts w:ascii="Century Gothic" w:eastAsia="Century Gothic" w:hAnsi="Century Gothic" w:cs="Century Gothic"/>
          <w:sz w:val="20"/>
          <w:szCs w:val="20"/>
          <w:lang w:val="pt-BR"/>
        </w:rPr>
        <w:t>Expectati</w:t>
      </w:r>
      <w:r w:rsidR="004B4618" w:rsidRPr="004B4618">
        <w:rPr>
          <w:rFonts w:ascii="Century Gothic" w:eastAsia="Century Gothic" w:hAnsi="Century Gothic" w:cs="Century Gothic"/>
          <w:sz w:val="20"/>
          <w:szCs w:val="20"/>
          <w:lang w:val="pt-BR"/>
        </w:rPr>
        <w:t>va Salarial</w:t>
      </w:r>
      <w:r w:rsidRPr="004B4618">
        <w:rPr>
          <w:rFonts w:ascii="Century Gothic" w:eastAsia="Century Gothic" w:hAnsi="Century Gothic" w:cs="Century Gothic"/>
          <w:sz w:val="20"/>
          <w:szCs w:val="20"/>
          <w:lang w:val="pt-BR"/>
        </w:rPr>
        <w:t xml:space="preserve">: </w:t>
      </w:r>
      <w:proofErr w:type="gramStart"/>
      <w:r w:rsidR="001549B2">
        <w:rPr>
          <w:rFonts w:ascii="Century Gothic" w:eastAsia="Century Gothic" w:hAnsi="Century Gothic" w:cs="Century Gothic"/>
          <w:sz w:val="20"/>
          <w:szCs w:val="20"/>
          <w:lang w:val="pt-BR"/>
        </w:rPr>
        <w:t xml:space="preserve">{{ </w:t>
      </w:r>
      <w:proofErr w:type="spellStart"/>
      <w:r w:rsidR="001549B2" w:rsidRPr="001549B2">
        <w:rPr>
          <w:rFonts w:ascii="Century Gothic" w:eastAsia="Century Gothic" w:hAnsi="Century Gothic" w:cs="Century Gothic"/>
          <w:sz w:val="20"/>
          <w:szCs w:val="20"/>
          <w:lang w:val="pt-BR"/>
        </w:rPr>
        <w:t>job</w:t>
      </w:r>
      <w:proofErr w:type="gramEnd"/>
      <w:r w:rsidR="001549B2" w:rsidRPr="001549B2">
        <w:rPr>
          <w:rFonts w:ascii="Century Gothic" w:eastAsia="Century Gothic" w:hAnsi="Century Gothic" w:cs="Century Gothic"/>
          <w:sz w:val="20"/>
          <w:szCs w:val="20"/>
          <w:lang w:val="pt-BR"/>
        </w:rPr>
        <w:t>_expectation</w:t>
      </w:r>
      <w:proofErr w:type="spellEnd"/>
      <w:r w:rsidR="001549B2">
        <w:rPr>
          <w:rFonts w:ascii="Century Gothic" w:eastAsia="Century Gothic" w:hAnsi="Century Gothic" w:cs="Century Gothic"/>
          <w:sz w:val="20"/>
          <w:szCs w:val="20"/>
          <w:lang w:val="pt-BR"/>
        </w:rPr>
        <w:t xml:space="preserve"> }}</w:t>
      </w:r>
      <w:r w:rsidRPr="004B4618">
        <w:rPr>
          <w:rFonts w:ascii="Century Gothic" w:eastAsia="Century Gothic" w:hAnsi="Century Gothic" w:cs="Century Gothic"/>
          <w:sz w:val="20"/>
          <w:szCs w:val="20"/>
          <w:lang w:val="pt-BR"/>
        </w:rPr>
        <w:t>.</w:t>
      </w:r>
    </w:p>
    <w:p w14:paraId="2EFFE252" w14:textId="4AB51A3F" w:rsidR="005B6066" w:rsidRDefault="005B6066" w:rsidP="00E307C3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0"/>
          <w:szCs w:val="20"/>
          <w:lang w:val="pt-BR"/>
        </w:rPr>
      </w:pPr>
    </w:p>
    <w:p w14:paraId="20BCB84F" w14:textId="77777777" w:rsidR="00E307C3" w:rsidRPr="004B4618" w:rsidRDefault="00E307C3" w:rsidP="00E307C3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299A2B0C" w14:textId="77777777" w:rsidR="005B6066" w:rsidRPr="004B4618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1A723B3C" w14:textId="3682251F" w:rsidR="005B6066" w:rsidRPr="004B4618" w:rsidRDefault="009609B0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  <w:r w:rsidRPr="004B4618">
        <w:rPr>
          <w:rFonts w:ascii="Century Gothic" w:eastAsia="Century Gothic" w:hAnsi="Century Gothic" w:cs="Century Gothic"/>
          <w:sz w:val="20"/>
          <w:szCs w:val="20"/>
          <w:lang w:val="pt-BR"/>
        </w:rPr>
        <w:t>S</w:t>
      </w:r>
      <w:r w:rsidR="004B4618" w:rsidRPr="004B4618">
        <w:rPr>
          <w:rFonts w:ascii="Century Gothic" w:eastAsia="Century Gothic" w:hAnsi="Century Gothic" w:cs="Century Gothic"/>
          <w:sz w:val="20"/>
          <w:szCs w:val="20"/>
          <w:lang w:val="pt-BR"/>
        </w:rPr>
        <w:t>ão</w:t>
      </w:r>
      <w:r w:rsidRPr="004B4618">
        <w:rPr>
          <w:rFonts w:ascii="Century Gothic" w:eastAsia="Century Gothic" w:hAnsi="Century Gothic" w:cs="Century Gothic"/>
          <w:sz w:val="20"/>
          <w:szCs w:val="20"/>
          <w:lang w:val="pt-BR"/>
        </w:rPr>
        <w:t xml:space="preserve"> Paulo, </w:t>
      </w:r>
      <w:proofErr w:type="gramStart"/>
      <w:r w:rsidR="00572025">
        <w:rPr>
          <w:rFonts w:ascii="Century Gothic" w:eastAsia="Century Gothic" w:hAnsi="Century Gothic" w:cs="Century Gothic"/>
          <w:sz w:val="20"/>
          <w:szCs w:val="20"/>
          <w:lang w:val="pt-BR"/>
        </w:rPr>
        <w:t xml:space="preserve">{{ </w:t>
      </w:r>
      <w:proofErr w:type="spellStart"/>
      <w:r w:rsidR="00572025">
        <w:rPr>
          <w:rFonts w:ascii="Century Gothic" w:eastAsia="Century Gothic" w:hAnsi="Century Gothic" w:cs="Century Gothic"/>
          <w:sz w:val="20"/>
          <w:szCs w:val="20"/>
          <w:lang w:val="pt-BR"/>
        </w:rPr>
        <w:t>report</w:t>
      </w:r>
      <w:proofErr w:type="gramEnd"/>
      <w:r w:rsidR="00572025">
        <w:rPr>
          <w:rFonts w:ascii="Century Gothic" w:eastAsia="Century Gothic" w:hAnsi="Century Gothic" w:cs="Century Gothic"/>
          <w:sz w:val="20"/>
          <w:szCs w:val="20"/>
          <w:lang w:val="pt-BR"/>
        </w:rPr>
        <w:t>_date</w:t>
      </w:r>
      <w:proofErr w:type="spellEnd"/>
      <w:r w:rsidR="00572025">
        <w:rPr>
          <w:rFonts w:ascii="Century Gothic" w:eastAsia="Century Gothic" w:hAnsi="Century Gothic" w:cs="Century Gothic"/>
          <w:sz w:val="20"/>
          <w:szCs w:val="20"/>
          <w:lang w:val="pt-BR"/>
        </w:rPr>
        <w:t xml:space="preserve"> }}</w:t>
      </w:r>
      <w:r w:rsidRPr="004B4618">
        <w:rPr>
          <w:rFonts w:ascii="Century Gothic" w:eastAsia="Century Gothic" w:hAnsi="Century Gothic" w:cs="Century Gothic"/>
          <w:sz w:val="20"/>
          <w:szCs w:val="20"/>
          <w:lang w:val="pt-BR"/>
        </w:rPr>
        <w:t>.</w:t>
      </w:r>
    </w:p>
    <w:p w14:paraId="2B573867" w14:textId="4A36D123" w:rsidR="005B6066" w:rsidRPr="00085F51" w:rsidRDefault="004B4618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  <w:r w:rsidRPr="00085F51">
        <w:rPr>
          <w:rFonts w:ascii="Century Gothic" w:eastAsia="Century Gothic" w:hAnsi="Century Gothic" w:cs="Century Gothic"/>
          <w:sz w:val="20"/>
          <w:szCs w:val="20"/>
          <w:lang w:val="pt-BR"/>
        </w:rPr>
        <w:t>Por: Hiroki Wada</w:t>
      </w:r>
    </w:p>
    <w:p w14:paraId="39670A85" w14:textId="2DF42D84" w:rsidR="00DA2C9C" w:rsidRPr="00085F51" w:rsidRDefault="009609B0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  <w:r w:rsidRPr="00085F51">
        <w:rPr>
          <w:rFonts w:ascii="Century Gothic" w:eastAsia="Century Gothic" w:hAnsi="Century Gothic" w:cs="Century Gothic"/>
          <w:sz w:val="20"/>
          <w:szCs w:val="20"/>
          <w:lang w:val="pt-BR"/>
        </w:rPr>
        <w:t xml:space="preserve">Rev.: </w:t>
      </w:r>
      <w:r w:rsidR="00511136">
        <w:rPr>
          <w:rFonts w:ascii="Century Gothic" w:eastAsia="Century Gothic" w:hAnsi="Century Gothic" w:cs="Century Gothic"/>
          <w:sz w:val="20"/>
          <w:szCs w:val="20"/>
          <w:lang w:val="pt-BR"/>
        </w:rPr>
        <w:t>-</w:t>
      </w:r>
    </w:p>
    <w:sectPr w:rsidR="00DA2C9C" w:rsidRPr="00085F51" w:rsidSect="00D802B0">
      <w:headerReference w:type="default" r:id="rId10"/>
      <w:footerReference w:type="default" r:id="rId11"/>
      <w:type w:val="continuous"/>
      <w:pgSz w:w="11900" w:h="16840"/>
      <w:pgMar w:top="319" w:right="985" w:bottom="805" w:left="993" w:header="257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D4C462" w14:textId="77777777" w:rsidR="00D847BF" w:rsidRDefault="00D847BF">
      <w:r>
        <w:separator/>
      </w:r>
    </w:p>
  </w:endnote>
  <w:endnote w:type="continuationSeparator" w:id="0">
    <w:p w14:paraId="772EA3A8" w14:textId="77777777" w:rsidR="00D847BF" w:rsidRDefault="00D847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 Neue">
    <w:altName w:val="Arial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684AA" w14:textId="08F244FA" w:rsidR="005B6066" w:rsidRPr="006A3968" w:rsidRDefault="009609B0" w:rsidP="00A27154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  <w:lang w:val="pt-BR"/>
      </w:rPr>
    </w:pP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>Alameda Santos, 415 - 10º andar – Cerqueira César</w:t>
    </w:r>
    <w:r w:rsidR="00A27154">
      <w:rPr>
        <w:rFonts w:ascii="Century Gothic" w:eastAsia="Century Gothic" w:hAnsi="Century Gothic" w:cs="Century Gothic"/>
        <w:sz w:val="16"/>
        <w:szCs w:val="16"/>
        <w:lang w:val="pt-BR"/>
      </w:rPr>
      <w:t xml:space="preserve"> - 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ab/>
    </w: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01419-913 - São Paulo, SP </w:t>
    </w:r>
  </w:p>
  <w:p w14:paraId="250D1839" w14:textId="0E5DFCF7" w:rsidR="005B6066" w:rsidRDefault="009609B0" w:rsidP="00A27154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 </w:t>
    </w:r>
    <w:proofErr w:type="spellStart"/>
    <w:r>
      <w:rPr>
        <w:rFonts w:ascii="Century Gothic" w:eastAsia="Century Gothic" w:hAnsi="Century Gothic" w:cs="Century Gothic"/>
        <w:sz w:val="16"/>
        <w:szCs w:val="16"/>
      </w:rPr>
      <w:t>Página</w:t>
    </w:r>
    <w:proofErr w:type="spellEnd"/>
    <w:r>
      <w:rPr>
        <w:rFonts w:ascii="Century Gothic" w:eastAsia="Century Gothic" w:hAnsi="Century Gothic" w:cs="Century Gothic"/>
        <w:sz w:val="16"/>
        <w:szCs w:val="16"/>
      </w:rPr>
      <w:t xml:space="preserve">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PAGE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1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  <w:r>
      <w:rPr>
        <w:rFonts w:ascii="Century Gothic" w:eastAsia="Century Gothic" w:hAnsi="Century Gothic" w:cs="Century Gothic"/>
        <w:sz w:val="16"/>
        <w:szCs w:val="16"/>
      </w:rPr>
      <w:t xml:space="preserve"> de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NUMPAGES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2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DAB14A" w14:textId="77777777" w:rsidR="00D847BF" w:rsidRDefault="00D847BF">
      <w:r>
        <w:separator/>
      </w:r>
    </w:p>
  </w:footnote>
  <w:footnote w:type="continuationSeparator" w:id="0">
    <w:p w14:paraId="27892C1F" w14:textId="77777777" w:rsidR="00D847BF" w:rsidRDefault="00D847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017A0" w14:textId="436D712F" w:rsidR="005B6066" w:rsidRDefault="00020E55">
    <w:pPr>
      <w:spacing w:line="276" w:lineRule="auto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89BFFD9" wp14:editId="4C16A4DD">
          <wp:simplePos x="0" y="0"/>
          <wp:positionH relativeFrom="column">
            <wp:posOffset>4698749</wp:posOffset>
          </wp:positionH>
          <wp:positionV relativeFrom="paragraph">
            <wp:posOffset>35560</wp:posOffset>
          </wp:positionV>
          <wp:extent cx="1558290" cy="655955"/>
          <wp:effectExtent l="0" t="0" r="3810" b="0"/>
          <wp:wrapTopAndBottom/>
          <wp:docPr id="1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94322534" name="Imagem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8290" cy="6559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5A829F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FFFFFFFF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FFFFFFFF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E9C83A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5"/>
    <w:multiLevelType w:val="hybridMultilevel"/>
    <w:tmpl w:val="8732FBFE"/>
    <w:lvl w:ilvl="0" w:tplc="1B4ED284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6"/>
    <w:multiLevelType w:val="hybridMultilevel"/>
    <w:tmpl w:val="FFFFFFFF"/>
    <w:lvl w:ilvl="0" w:tplc="000001F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0007"/>
    <w:multiLevelType w:val="hybridMultilevel"/>
    <w:tmpl w:val="FFFFFFFF"/>
    <w:lvl w:ilvl="0" w:tplc="0000025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0000008"/>
    <w:multiLevelType w:val="hybridMultilevel"/>
    <w:tmpl w:val="FFFFFFFF"/>
    <w:lvl w:ilvl="0" w:tplc="000002BD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0000009"/>
    <w:multiLevelType w:val="hybridMultilevel"/>
    <w:tmpl w:val="FFFFFFFF"/>
    <w:lvl w:ilvl="0" w:tplc="0000032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000000A"/>
    <w:multiLevelType w:val="hybridMultilevel"/>
    <w:tmpl w:val="FFFFFFFF"/>
    <w:lvl w:ilvl="0" w:tplc="0000038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03E17D2C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900164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6846B0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127C451A"/>
    <w:multiLevelType w:val="hybridMultilevel"/>
    <w:tmpl w:val="20C0C78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851038"/>
    <w:multiLevelType w:val="hybridMultilevel"/>
    <w:tmpl w:val="D0D27E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BC05F1"/>
    <w:multiLevelType w:val="hybridMultilevel"/>
    <w:tmpl w:val="34005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0967E5"/>
    <w:multiLevelType w:val="hybridMultilevel"/>
    <w:tmpl w:val="A1222C72"/>
    <w:lvl w:ilvl="0" w:tplc="C1268832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2C55FC"/>
    <w:multiLevelType w:val="multilevel"/>
    <w:tmpl w:val="8D3A6546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Century Gothic" w:eastAsia="Times New Roman" w:hAnsi="Century Gothic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8" w15:restartNumberingAfterBreak="0">
    <w:nsid w:val="25D64009"/>
    <w:multiLevelType w:val="hybridMultilevel"/>
    <w:tmpl w:val="BF70C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565397"/>
    <w:multiLevelType w:val="hybridMultilevel"/>
    <w:tmpl w:val="2EBEB076"/>
    <w:lvl w:ilvl="0" w:tplc="44EC86DC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2C184C1E"/>
    <w:multiLevelType w:val="hybridMultilevel"/>
    <w:tmpl w:val="9A16A604"/>
    <w:lvl w:ilvl="0" w:tplc="D15AF906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3FA8647C"/>
    <w:multiLevelType w:val="hybridMultilevel"/>
    <w:tmpl w:val="800E3FC4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20261"/>
    <w:multiLevelType w:val="hybridMultilevel"/>
    <w:tmpl w:val="CEE021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8832A0"/>
    <w:multiLevelType w:val="hybridMultilevel"/>
    <w:tmpl w:val="1D360C42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54295E8B"/>
    <w:multiLevelType w:val="hybridMultilevel"/>
    <w:tmpl w:val="8A204D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96825E4"/>
    <w:multiLevelType w:val="hybridMultilevel"/>
    <w:tmpl w:val="89249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B441B5"/>
    <w:multiLevelType w:val="hybridMultilevel"/>
    <w:tmpl w:val="E9C83A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7" w15:restartNumberingAfterBreak="0">
    <w:nsid w:val="67557C48"/>
    <w:multiLevelType w:val="hybridMultilevel"/>
    <w:tmpl w:val="4022E48E"/>
    <w:lvl w:ilvl="0" w:tplc="E7B0DDC0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 w15:restartNumberingAfterBreak="0">
    <w:nsid w:val="6CA65BAD"/>
    <w:multiLevelType w:val="hybridMultilevel"/>
    <w:tmpl w:val="78060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C922F9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0" w15:restartNumberingAfterBreak="0">
    <w:nsid w:val="6DE130B3"/>
    <w:multiLevelType w:val="hybridMultilevel"/>
    <w:tmpl w:val="DB1C7E3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3722F5E"/>
    <w:multiLevelType w:val="hybridMultilevel"/>
    <w:tmpl w:val="5C50F054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2" w15:restartNumberingAfterBreak="0">
    <w:nsid w:val="76D108C5"/>
    <w:multiLevelType w:val="hybridMultilevel"/>
    <w:tmpl w:val="324E34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EBA7A0E"/>
    <w:multiLevelType w:val="hybridMultilevel"/>
    <w:tmpl w:val="56D8F90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AB1B8B"/>
    <w:multiLevelType w:val="hybridMultilevel"/>
    <w:tmpl w:val="BCB025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FFB0849"/>
    <w:multiLevelType w:val="hybridMultilevel"/>
    <w:tmpl w:val="49CA5D5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5530064">
    <w:abstractNumId w:val="13"/>
  </w:num>
  <w:num w:numId="2" w16cid:durableId="1714651043">
    <w:abstractNumId w:val="17"/>
  </w:num>
  <w:num w:numId="3" w16cid:durableId="452988653">
    <w:abstractNumId w:val="25"/>
  </w:num>
  <w:num w:numId="4" w16cid:durableId="312220909">
    <w:abstractNumId w:val="32"/>
  </w:num>
  <w:num w:numId="5" w16cid:durableId="1220097921">
    <w:abstractNumId w:val="0"/>
  </w:num>
  <w:num w:numId="6" w16cid:durableId="226652477">
    <w:abstractNumId w:val="1"/>
  </w:num>
  <w:num w:numId="7" w16cid:durableId="2112161801">
    <w:abstractNumId w:val="2"/>
  </w:num>
  <w:num w:numId="8" w16cid:durableId="2043168968">
    <w:abstractNumId w:val="3"/>
  </w:num>
  <w:num w:numId="9" w16cid:durableId="1821117690">
    <w:abstractNumId w:val="4"/>
  </w:num>
  <w:num w:numId="10" w16cid:durableId="2059472444">
    <w:abstractNumId w:val="5"/>
  </w:num>
  <w:num w:numId="11" w16cid:durableId="1360355464">
    <w:abstractNumId w:val="6"/>
  </w:num>
  <w:num w:numId="12" w16cid:durableId="177236618">
    <w:abstractNumId w:val="7"/>
  </w:num>
  <w:num w:numId="13" w16cid:durableId="277027137">
    <w:abstractNumId w:val="8"/>
  </w:num>
  <w:num w:numId="14" w16cid:durableId="387657055">
    <w:abstractNumId w:val="9"/>
  </w:num>
  <w:num w:numId="15" w16cid:durableId="2085712974">
    <w:abstractNumId w:val="19"/>
  </w:num>
  <w:num w:numId="16" w16cid:durableId="165369027">
    <w:abstractNumId w:val="14"/>
  </w:num>
  <w:num w:numId="17" w16cid:durableId="115223513">
    <w:abstractNumId w:val="28"/>
  </w:num>
  <w:num w:numId="18" w16cid:durableId="538903392">
    <w:abstractNumId w:val="15"/>
  </w:num>
  <w:num w:numId="19" w16cid:durableId="27461391">
    <w:abstractNumId w:val="34"/>
  </w:num>
  <w:num w:numId="20" w16cid:durableId="307175627">
    <w:abstractNumId w:val="22"/>
  </w:num>
  <w:num w:numId="21" w16cid:durableId="1863397624">
    <w:abstractNumId w:val="29"/>
  </w:num>
  <w:num w:numId="22" w16cid:durableId="552353966">
    <w:abstractNumId w:val="12"/>
  </w:num>
  <w:num w:numId="23" w16cid:durableId="1504659145">
    <w:abstractNumId w:val="21"/>
  </w:num>
  <w:num w:numId="24" w16cid:durableId="1604145493">
    <w:abstractNumId w:val="30"/>
  </w:num>
  <w:num w:numId="25" w16cid:durableId="1707024515">
    <w:abstractNumId w:val="35"/>
  </w:num>
  <w:num w:numId="26" w16cid:durableId="1430933093">
    <w:abstractNumId w:val="23"/>
  </w:num>
  <w:num w:numId="27" w16cid:durableId="94836359">
    <w:abstractNumId w:val="26"/>
  </w:num>
  <w:num w:numId="28" w16cid:durableId="2032027786">
    <w:abstractNumId w:val="20"/>
  </w:num>
  <w:num w:numId="29" w16cid:durableId="1376782102">
    <w:abstractNumId w:val="33"/>
  </w:num>
  <w:num w:numId="30" w16cid:durableId="1402409216">
    <w:abstractNumId w:val="31"/>
  </w:num>
  <w:num w:numId="31" w16cid:durableId="17244949">
    <w:abstractNumId w:val="18"/>
  </w:num>
  <w:num w:numId="32" w16cid:durableId="931667513">
    <w:abstractNumId w:val="27"/>
  </w:num>
  <w:num w:numId="33" w16cid:durableId="995375079">
    <w:abstractNumId w:val="24"/>
  </w:num>
  <w:num w:numId="34" w16cid:durableId="375472435">
    <w:abstractNumId w:val="16"/>
  </w:num>
  <w:num w:numId="35" w16cid:durableId="1183473640">
    <w:abstractNumId w:val="10"/>
  </w:num>
  <w:num w:numId="36" w16cid:durableId="25625688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xMbE0NbcwMjE2MzdT0lEKTi0uzszPAykwrAUAuLzd7iwAAAA="/>
  </w:docVars>
  <w:rsids>
    <w:rsidRoot w:val="005B6066"/>
    <w:rsid w:val="000003A2"/>
    <w:rsid w:val="00001F32"/>
    <w:rsid w:val="0000234D"/>
    <w:rsid w:val="000039FD"/>
    <w:rsid w:val="00003CBB"/>
    <w:rsid w:val="00005AB9"/>
    <w:rsid w:val="00005D37"/>
    <w:rsid w:val="00013ACB"/>
    <w:rsid w:val="00020E55"/>
    <w:rsid w:val="000237E6"/>
    <w:rsid w:val="00024F28"/>
    <w:rsid w:val="00027165"/>
    <w:rsid w:val="00045EEA"/>
    <w:rsid w:val="00050771"/>
    <w:rsid w:val="00060873"/>
    <w:rsid w:val="00070284"/>
    <w:rsid w:val="00075693"/>
    <w:rsid w:val="00080A6D"/>
    <w:rsid w:val="00081732"/>
    <w:rsid w:val="000831CD"/>
    <w:rsid w:val="00085F51"/>
    <w:rsid w:val="0008773D"/>
    <w:rsid w:val="000921EB"/>
    <w:rsid w:val="000A1140"/>
    <w:rsid w:val="000B695C"/>
    <w:rsid w:val="000D08FE"/>
    <w:rsid w:val="000D094B"/>
    <w:rsid w:val="000D6669"/>
    <w:rsid w:val="000E3540"/>
    <w:rsid w:val="000F780E"/>
    <w:rsid w:val="00102872"/>
    <w:rsid w:val="00106C3D"/>
    <w:rsid w:val="00117B38"/>
    <w:rsid w:val="00121879"/>
    <w:rsid w:val="00121FB5"/>
    <w:rsid w:val="0012533F"/>
    <w:rsid w:val="0012710C"/>
    <w:rsid w:val="00127AF6"/>
    <w:rsid w:val="00133612"/>
    <w:rsid w:val="00135121"/>
    <w:rsid w:val="00142E92"/>
    <w:rsid w:val="00146D49"/>
    <w:rsid w:val="00151CAD"/>
    <w:rsid w:val="001549B2"/>
    <w:rsid w:val="00161B45"/>
    <w:rsid w:val="0016306E"/>
    <w:rsid w:val="00171996"/>
    <w:rsid w:val="00173DE1"/>
    <w:rsid w:val="00176962"/>
    <w:rsid w:val="001774DF"/>
    <w:rsid w:val="0019021C"/>
    <w:rsid w:val="001A0C15"/>
    <w:rsid w:val="001B143B"/>
    <w:rsid w:val="001C5727"/>
    <w:rsid w:val="001D199A"/>
    <w:rsid w:val="001D608D"/>
    <w:rsid w:val="001E19CE"/>
    <w:rsid w:val="001E1D10"/>
    <w:rsid w:val="001E3F38"/>
    <w:rsid w:val="001F7A2A"/>
    <w:rsid w:val="00202465"/>
    <w:rsid w:val="00206EEE"/>
    <w:rsid w:val="00211E84"/>
    <w:rsid w:val="00231BA9"/>
    <w:rsid w:val="00233548"/>
    <w:rsid w:val="00235671"/>
    <w:rsid w:val="00235FB2"/>
    <w:rsid w:val="00253156"/>
    <w:rsid w:val="00262AEF"/>
    <w:rsid w:val="00262DC4"/>
    <w:rsid w:val="0026708F"/>
    <w:rsid w:val="00272434"/>
    <w:rsid w:val="002748E6"/>
    <w:rsid w:val="00276630"/>
    <w:rsid w:val="0028121E"/>
    <w:rsid w:val="00282967"/>
    <w:rsid w:val="00285BE3"/>
    <w:rsid w:val="002A06DE"/>
    <w:rsid w:val="002A50D5"/>
    <w:rsid w:val="002B3E88"/>
    <w:rsid w:val="002B5830"/>
    <w:rsid w:val="002B5DFD"/>
    <w:rsid w:val="002D1853"/>
    <w:rsid w:val="002E31B9"/>
    <w:rsid w:val="002F1038"/>
    <w:rsid w:val="002F3F07"/>
    <w:rsid w:val="00306E24"/>
    <w:rsid w:val="00311AE4"/>
    <w:rsid w:val="00315CD1"/>
    <w:rsid w:val="0034080F"/>
    <w:rsid w:val="003561A1"/>
    <w:rsid w:val="0036222D"/>
    <w:rsid w:val="00366F97"/>
    <w:rsid w:val="00373161"/>
    <w:rsid w:val="00376A46"/>
    <w:rsid w:val="00377359"/>
    <w:rsid w:val="0038120A"/>
    <w:rsid w:val="00392B26"/>
    <w:rsid w:val="003A14DF"/>
    <w:rsid w:val="003A1C12"/>
    <w:rsid w:val="003A575B"/>
    <w:rsid w:val="003A7FEF"/>
    <w:rsid w:val="003B28F3"/>
    <w:rsid w:val="003B57B0"/>
    <w:rsid w:val="003B5C0D"/>
    <w:rsid w:val="003C00B0"/>
    <w:rsid w:val="003C5EA2"/>
    <w:rsid w:val="003C6921"/>
    <w:rsid w:val="003D42C2"/>
    <w:rsid w:val="003E2BF0"/>
    <w:rsid w:val="003E57BD"/>
    <w:rsid w:val="003F3CCA"/>
    <w:rsid w:val="003F3E66"/>
    <w:rsid w:val="00402252"/>
    <w:rsid w:val="004025BC"/>
    <w:rsid w:val="00411531"/>
    <w:rsid w:val="0041426A"/>
    <w:rsid w:val="00422922"/>
    <w:rsid w:val="00431D07"/>
    <w:rsid w:val="004373CA"/>
    <w:rsid w:val="00440E79"/>
    <w:rsid w:val="004428AB"/>
    <w:rsid w:val="00451620"/>
    <w:rsid w:val="00451972"/>
    <w:rsid w:val="00452F8A"/>
    <w:rsid w:val="00464071"/>
    <w:rsid w:val="00464862"/>
    <w:rsid w:val="00470286"/>
    <w:rsid w:val="004805A7"/>
    <w:rsid w:val="00491899"/>
    <w:rsid w:val="0049418A"/>
    <w:rsid w:val="004974AD"/>
    <w:rsid w:val="004A039F"/>
    <w:rsid w:val="004B0B4F"/>
    <w:rsid w:val="004B4618"/>
    <w:rsid w:val="004C0B14"/>
    <w:rsid w:val="004C0F89"/>
    <w:rsid w:val="004C34DF"/>
    <w:rsid w:val="004D67FD"/>
    <w:rsid w:val="004E34B6"/>
    <w:rsid w:val="004E477D"/>
    <w:rsid w:val="004F21B3"/>
    <w:rsid w:val="004F232E"/>
    <w:rsid w:val="004F492F"/>
    <w:rsid w:val="004F5654"/>
    <w:rsid w:val="004F5825"/>
    <w:rsid w:val="005011AF"/>
    <w:rsid w:val="00511136"/>
    <w:rsid w:val="00531813"/>
    <w:rsid w:val="005323C9"/>
    <w:rsid w:val="00534093"/>
    <w:rsid w:val="00540725"/>
    <w:rsid w:val="00543D38"/>
    <w:rsid w:val="00552E0C"/>
    <w:rsid w:val="005628C2"/>
    <w:rsid w:val="0056346F"/>
    <w:rsid w:val="00565606"/>
    <w:rsid w:val="00567AB9"/>
    <w:rsid w:val="00572025"/>
    <w:rsid w:val="0057679F"/>
    <w:rsid w:val="0058014E"/>
    <w:rsid w:val="0058066B"/>
    <w:rsid w:val="00580F02"/>
    <w:rsid w:val="00581A3A"/>
    <w:rsid w:val="00582656"/>
    <w:rsid w:val="00594501"/>
    <w:rsid w:val="00597579"/>
    <w:rsid w:val="00597D47"/>
    <w:rsid w:val="005B1D7E"/>
    <w:rsid w:val="005B4399"/>
    <w:rsid w:val="005B4686"/>
    <w:rsid w:val="005B5B1A"/>
    <w:rsid w:val="005B6066"/>
    <w:rsid w:val="005B78B1"/>
    <w:rsid w:val="005C0947"/>
    <w:rsid w:val="005C34E2"/>
    <w:rsid w:val="005D57D4"/>
    <w:rsid w:val="005E4181"/>
    <w:rsid w:val="005E58A8"/>
    <w:rsid w:val="005F17D0"/>
    <w:rsid w:val="005F3217"/>
    <w:rsid w:val="005F6CD8"/>
    <w:rsid w:val="00602B7F"/>
    <w:rsid w:val="00606EBC"/>
    <w:rsid w:val="006104BB"/>
    <w:rsid w:val="0061184F"/>
    <w:rsid w:val="00613EFC"/>
    <w:rsid w:val="0062630E"/>
    <w:rsid w:val="00630065"/>
    <w:rsid w:val="00636B0E"/>
    <w:rsid w:val="00647A51"/>
    <w:rsid w:val="00652443"/>
    <w:rsid w:val="00656DB6"/>
    <w:rsid w:val="00661326"/>
    <w:rsid w:val="00661BDB"/>
    <w:rsid w:val="00663E30"/>
    <w:rsid w:val="006704B0"/>
    <w:rsid w:val="006715A0"/>
    <w:rsid w:val="0067296D"/>
    <w:rsid w:val="00674DBA"/>
    <w:rsid w:val="00681531"/>
    <w:rsid w:val="006819F2"/>
    <w:rsid w:val="00690D34"/>
    <w:rsid w:val="006930FF"/>
    <w:rsid w:val="00694950"/>
    <w:rsid w:val="006A34B1"/>
    <w:rsid w:val="006A3968"/>
    <w:rsid w:val="006A52B9"/>
    <w:rsid w:val="006A6AB1"/>
    <w:rsid w:val="006B2682"/>
    <w:rsid w:val="006B6364"/>
    <w:rsid w:val="006C45E1"/>
    <w:rsid w:val="006C7762"/>
    <w:rsid w:val="006D12AC"/>
    <w:rsid w:val="006D2BD3"/>
    <w:rsid w:val="006D33E5"/>
    <w:rsid w:val="006D4944"/>
    <w:rsid w:val="006E205E"/>
    <w:rsid w:val="006E306C"/>
    <w:rsid w:val="006E7EFE"/>
    <w:rsid w:val="006F0BF8"/>
    <w:rsid w:val="006F1E19"/>
    <w:rsid w:val="006F5951"/>
    <w:rsid w:val="006F5A9B"/>
    <w:rsid w:val="00701871"/>
    <w:rsid w:val="0071083E"/>
    <w:rsid w:val="0072052E"/>
    <w:rsid w:val="007329B1"/>
    <w:rsid w:val="007436C4"/>
    <w:rsid w:val="00745379"/>
    <w:rsid w:val="00746C95"/>
    <w:rsid w:val="0075217F"/>
    <w:rsid w:val="00756BAD"/>
    <w:rsid w:val="00764D37"/>
    <w:rsid w:val="00766B71"/>
    <w:rsid w:val="007671E0"/>
    <w:rsid w:val="00767232"/>
    <w:rsid w:val="007702DF"/>
    <w:rsid w:val="00772401"/>
    <w:rsid w:val="007730F9"/>
    <w:rsid w:val="0078231C"/>
    <w:rsid w:val="00783098"/>
    <w:rsid w:val="007871F2"/>
    <w:rsid w:val="00794B5F"/>
    <w:rsid w:val="00797CA0"/>
    <w:rsid w:val="007A0FFB"/>
    <w:rsid w:val="007B2708"/>
    <w:rsid w:val="007B6316"/>
    <w:rsid w:val="007B6907"/>
    <w:rsid w:val="007C1EBF"/>
    <w:rsid w:val="007D1D10"/>
    <w:rsid w:val="007D6927"/>
    <w:rsid w:val="007F0185"/>
    <w:rsid w:val="007F1110"/>
    <w:rsid w:val="00800A0E"/>
    <w:rsid w:val="008010FC"/>
    <w:rsid w:val="00802369"/>
    <w:rsid w:val="00802784"/>
    <w:rsid w:val="008151C1"/>
    <w:rsid w:val="00815C5F"/>
    <w:rsid w:val="0082040F"/>
    <w:rsid w:val="00821D29"/>
    <w:rsid w:val="00845325"/>
    <w:rsid w:val="00857F38"/>
    <w:rsid w:val="00865CA6"/>
    <w:rsid w:val="008676DC"/>
    <w:rsid w:val="008716DB"/>
    <w:rsid w:val="008802EF"/>
    <w:rsid w:val="00882CB5"/>
    <w:rsid w:val="00885686"/>
    <w:rsid w:val="00886E99"/>
    <w:rsid w:val="008978A3"/>
    <w:rsid w:val="008B17F0"/>
    <w:rsid w:val="008B7667"/>
    <w:rsid w:val="008C2437"/>
    <w:rsid w:val="008C4757"/>
    <w:rsid w:val="008D0494"/>
    <w:rsid w:val="008D798B"/>
    <w:rsid w:val="008E0D43"/>
    <w:rsid w:val="008E3D39"/>
    <w:rsid w:val="0090275B"/>
    <w:rsid w:val="009112BA"/>
    <w:rsid w:val="009156EA"/>
    <w:rsid w:val="00915759"/>
    <w:rsid w:val="00925A69"/>
    <w:rsid w:val="00927607"/>
    <w:rsid w:val="009356CA"/>
    <w:rsid w:val="009377F5"/>
    <w:rsid w:val="009553C8"/>
    <w:rsid w:val="009609B0"/>
    <w:rsid w:val="00964D41"/>
    <w:rsid w:val="009672E8"/>
    <w:rsid w:val="00967C51"/>
    <w:rsid w:val="009707D5"/>
    <w:rsid w:val="00975565"/>
    <w:rsid w:val="0098485E"/>
    <w:rsid w:val="00991FD6"/>
    <w:rsid w:val="00992FC7"/>
    <w:rsid w:val="009A0907"/>
    <w:rsid w:val="009B5094"/>
    <w:rsid w:val="009B5DB7"/>
    <w:rsid w:val="009B73A6"/>
    <w:rsid w:val="009B744A"/>
    <w:rsid w:val="009C0138"/>
    <w:rsid w:val="009C1FA1"/>
    <w:rsid w:val="009C249D"/>
    <w:rsid w:val="009C6361"/>
    <w:rsid w:val="009D2766"/>
    <w:rsid w:val="009D5593"/>
    <w:rsid w:val="009E033A"/>
    <w:rsid w:val="009F0147"/>
    <w:rsid w:val="009F497E"/>
    <w:rsid w:val="009F5567"/>
    <w:rsid w:val="00A01828"/>
    <w:rsid w:val="00A06752"/>
    <w:rsid w:val="00A07BEA"/>
    <w:rsid w:val="00A1247B"/>
    <w:rsid w:val="00A12C97"/>
    <w:rsid w:val="00A17592"/>
    <w:rsid w:val="00A20B08"/>
    <w:rsid w:val="00A216C8"/>
    <w:rsid w:val="00A24898"/>
    <w:rsid w:val="00A2652B"/>
    <w:rsid w:val="00A26E00"/>
    <w:rsid w:val="00A27120"/>
    <w:rsid w:val="00A27154"/>
    <w:rsid w:val="00A27468"/>
    <w:rsid w:val="00A31290"/>
    <w:rsid w:val="00A34CF0"/>
    <w:rsid w:val="00A40DEA"/>
    <w:rsid w:val="00A45E57"/>
    <w:rsid w:val="00A47774"/>
    <w:rsid w:val="00A722F1"/>
    <w:rsid w:val="00A80D71"/>
    <w:rsid w:val="00A92E74"/>
    <w:rsid w:val="00A94035"/>
    <w:rsid w:val="00A9778A"/>
    <w:rsid w:val="00AB12C1"/>
    <w:rsid w:val="00AB413F"/>
    <w:rsid w:val="00AB726F"/>
    <w:rsid w:val="00AC1F5A"/>
    <w:rsid w:val="00AC206B"/>
    <w:rsid w:val="00AD3DAB"/>
    <w:rsid w:val="00AE5591"/>
    <w:rsid w:val="00AE7148"/>
    <w:rsid w:val="00B01648"/>
    <w:rsid w:val="00B01ED1"/>
    <w:rsid w:val="00B05297"/>
    <w:rsid w:val="00B15F45"/>
    <w:rsid w:val="00B16C5D"/>
    <w:rsid w:val="00B16C86"/>
    <w:rsid w:val="00B22CAC"/>
    <w:rsid w:val="00B237BC"/>
    <w:rsid w:val="00B333CE"/>
    <w:rsid w:val="00B3606B"/>
    <w:rsid w:val="00B36C3F"/>
    <w:rsid w:val="00B412AD"/>
    <w:rsid w:val="00B447E0"/>
    <w:rsid w:val="00B5001F"/>
    <w:rsid w:val="00B50AE2"/>
    <w:rsid w:val="00B55023"/>
    <w:rsid w:val="00B70B61"/>
    <w:rsid w:val="00B71A0A"/>
    <w:rsid w:val="00B745D2"/>
    <w:rsid w:val="00B8222F"/>
    <w:rsid w:val="00B84FDC"/>
    <w:rsid w:val="00B86C53"/>
    <w:rsid w:val="00B92ABE"/>
    <w:rsid w:val="00B96854"/>
    <w:rsid w:val="00BA037F"/>
    <w:rsid w:val="00BA169B"/>
    <w:rsid w:val="00BA4F6E"/>
    <w:rsid w:val="00BB6ACF"/>
    <w:rsid w:val="00BD0162"/>
    <w:rsid w:val="00BD29E4"/>
    <w:rsid w:val="00BE02DA"/>
    <w:rsid w:val="00BF0309"/>
    <w:rsid w:val="00BF7841"/>
    <w:rsid w:val="00C025A5"/>
    <w:rsid w:val="00C107DA"/>
    <w:rsid w:val="00C16435"/>
    <w:rsid w:val="00C16D83"/>
    <w:rsid w:val="00C17BCC"/>
    <w:rsid w:val="00C21091"/>
    <w:rsid w:val="00C271FF"/>
    <w:rsid w:val="00C34E57"/>
    <w:rsid w:val="00C41C70"/>
    <w:rsid w:val="00C435DE"/>
    <w:rsid w:val="00C506FC"/>
    <w:rsid w:val="00C6117A"/>
    <w:rsid w:val="00C64190"/>
    <w:rsid w:val="00C76ED6"/>
    <w:rsid w:val="00C7793A"/>
    <w:rsid w:val="00C93D8C"/>
    <w:rsid w:val="00C9435D"/>
    <w:rsid w:val="00CA7B6D"/>
    <w:rsid w:val="00CB3BFD"/>
    <w:rsid w:val="00CD71B3"/>
    <w:rsid w:val="00CE249F"/>
    <w:rsid w:val="00CE3527"/>
    <w:rsid w:val="00CE681E"/>
    <w:rsid w:val="00CF2417"/>
    <w:rsid w:val="00D062C5"/>
    <w:rsid w:val="00D3163D"/>
    <w:rsid w:val="00D35384"/>
    <w:rsid w:val="00D40248"/>
    <w:rsid w:val="00D419FD"/>
    <w:rsid w:val="00D43553"/>
    <w:rsid w:val="00D55368"/>
    <w:rsid w:val="00D554A2"/>
    <w:rsid w:val="00D565A0"/>
    <w:rsid w:val="00D62D53"/>
    <w:rsid w:val="00D64033"/>
    <w:rsid w:val="00D671E3"/>
    <w:rsid w:val="00D74049"/>
    <w:rsid w:val="00D76CD1"/>
    <w:rsid w:val="00D76CD6"/>
    <w:rsid w:val="00D802B0"/>
    <w:rsid w:val="00D80B9F"/>
    <w:rsid w:val="00D847BF"/>
    <w:rsid w:val="00D85B60"/>
    <w:rsid w:val="00D902DB"/>
    <w:rsid w:val="00D9313E"/>
    <w:rsid w:val="00D938C3"/>
    <w:rsid w:val="00D97176"/>
    <w:rsid w:val="00DA2C9C"/>
    <w:rsid w:val="00DA449F"/>
    <w:rsid w:val="00DC38D9"/>
    <w:rsid w:val="00DC5684"/>
    <w:rsid w:val="00DD6FC3"/>
    <w:rsid w:val="00DE0CB5"/>
    <w:rsid w:val="00DE1306"/>
    <w:rsid w:val="00DE24BD"/>
    <w:rsid w:val="00DE3345"/>
    <w:rsid w:val="00DF0E05"/>
    <w:rsid w:val="00E307C3"/>
    <w:rsid w:val="00E335AE"/>
    <w:rsid w:val="00E351A0"/>
    <w:rsid w:val="00E41935"/>
    <w:rsid w:val="00E477C1"/>
    <w:rsid w:val="00E636E1"/>
    <w:rsid w:val="00E63F6F"/>
    <w:rsid w:val="00E64EA4"/>
    <w:rsid w:val="00E90B69"/>
    <w:rsid w:val="00E9597D"/>
    <w:rsid w:val="00E96B18"/>
    <w:rsid w:val="00EA0926"/>
    <w:rsid w:val="00EA389A"/>
    <w:rsid w:val="00EB4C7D"/>
    <w:rsid w:val="00EB5342"/>
    <w:rsid w:val="00EC16EE"/>
    <w:rsid w:val="00EC503A"/>
    <w:rsid w:val="00ED13F7"/>
    <w:rsid w:val="00ED6949"/>
    <w:rsid w:val="00ED75EE"/>
    <w:rsid w:val="00EE7852"/>
    <w:rsid w:val="00EF0F78"/>
    <w:rsid w:val="00F13E1E"/>
    <w:rsid w:val="00F16022"/>
    <w:rsid w:val="00F256B3"/>
    <w:rsid w:val="00F25B77"/>
    <w:rsid w:val="00F348D4"/>
    <w:rsid w:val="00F369DB"/>
    <w:rsid w:val="00F41101"/>
    <w:rsid w:val="00F43C36"/>
    <w:rsid w:val="00F43F29"/>
    <w:rsid w:val="00F45065"/>
    <w:rsid w:val="00F45107"/>
    <w:rsid w:val="00F459B5"/>
    <w:rsid w:val="00F519AA"/>
    <w:rsid w:val="00F52DCA"/>
    <w:rsid w:val="00F5505D"/>
    <w:rsid w:val="00F557B1"/>
    <w:rsid w:val="00F723F4"/>
    <w:rsid w:val="00F75288"/>
    <w:rsid w:val="00FA0FE2"/>
    <w:rsid w:val="00FA2DA7"/>
    <w:rsid w:val="00FB0D7C"/>
    <w:rsid w:val="00FC3BAC"/>
    <w:rsid w:val="00FD19EE"/>
    <w:rsid w:val="00FD253D"/>
    <w:rsid w:val="00FD31CB"/>
    <w:rsid w:val="00FD6304"/>
    <w:rsid w:val="00FD7DB2"/>
    <w:rsid w:val="00FE4428"/>
    <w:rsid w:val="00FF3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06092FB"/>
  <w15:docId w15:val="{0A4E5439-5CA9-4F11-91A2-153232A2A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color w:val="000000"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ind w:left="720" w:firstLine="720"/>
      <w:outlineLvl w:val="1"/>
    </w:pPr>
    <w:rPr>
      <w:b/>
      <w:color w:val="000000"/>
      <w:sz w:val="18"/>
      <w:szCs w:val="1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outlineLvl w:val="2"/>
    </w:pPr>
    <w:rPr>
      <w:b/>
      <w:color w:val="000000"/>
      <w:sz w:val="18"/>
      <w:szCs w:val="1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color w:val="000000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color w:val="000000"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sid w:val="009157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157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157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57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575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D29E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29E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D29E4"/>
    <w:rPr>
      <w:color w:val="800080" w:themeColor="followedHyperlink"/>
      <w:u w:val="single"/>
    </w:rPr>
  </w:style>
  <w:style w:type="character" w:customStyle="1" w:styleId="white-space-pre">
    <w:name w:val="white-space-pre"/>
    <w:basedOn w:val="DefaultParagraphFont"/>
    <w:rsid w:val="00306E24"/>
  </w:style>
  <w:style w:type="paragraph" w:styleId="ListParagraph">
    <w:name w:val="List Paragraph"/>
    <w:basedOn w:val="Normal"/>
    <w:uiPriority w:val="34"/>
    <w:qFormat/>
    <w:rsid w:val="00DE24B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0B08"/>
  </w:style>
  <w:style w:type="paragraph" w:styleId="Footer">
    <w:name w:val="footer"/>
    <w:basedOn w:val="Normal"/>
    <w:link w:val="Foot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0B08"/>
  </w:style>
  <w:style w:type="paragraph" w:styleId="NormalWeb">
    <w:name w:val="Normal (Web)"/>
    <w:basedOn w:val="Normal"/>
    <w:uiPriority w:val="99"/>
    <w:semiHidden/>
    <w:unhideWhenUsed/>
    <w:rsid w:val="003B28F3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369DB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369DB"/>
    <w:rPr>
      <w:rFonts w:ascii="Consolas" w:hAnsi="Consolas" w:cs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44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3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0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206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48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8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01360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56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7969964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14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74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0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66352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98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364948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8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5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5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533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52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459957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65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47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4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40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975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857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1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58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2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39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520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6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27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5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7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093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347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2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6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9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18939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3262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03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0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61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434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069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%7b%7bcdd_email%7d%7d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EezfUp8CUFbvmpZH7auNEHwsb4g==">CgMxLjAyCWguMzBqMHpsbDgAciExODZCUHJ6MXhFSzlwM3lSMHgtb0FYXzFpNVVLck1Ka1E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25EBBCD-54A3-3E43-ABA1-86ABF5C5DD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</TotalTime>
  <Pages>2</Pages>
  <Words>295</Words>
  <Characters>1686</Characters>
  <Application>Microsoft Office Word</Application>
  <DocSecurity>0</DocSecurity>
  <Lines>14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s Haniu</dc:creator>
  <cp:lastModifiedBy>Microsoft Office User</cp:lastModifiedBy>
  <cp:revision>83</cp:revision>
  <dcterms:created xsi:type="dcterms:W3CDTF">2025-04-20T22:03:00Z</dcterms:created>
  <dcterms:modified xsi:type="dcterms:W3CDTF">2025-04-22T1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50495446536fb35fa37faaa60cd87d3934e8b532d8f7fdac862a0a44ca4024</vt:lpwstr>
  </property>
</Properties>
</file>